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892B7" w14:textId="77777777" w:rsidR="003D3A81" w:rsidRPr="00C02FC1" w:rsidRDefault="003D3A81" w:rsidP="003D3A81">
      <w:pPr>
        <w:pStyle w:val="Organization"/>
        <w:tabs>
          <w:tab w:val="right" w:pos="10890"/>
          <w:tab w:val="right" w:pos="11070"/>
        </w:tabs>
        <w:ind w:right="270"/>
        <w:rPr>
          <w:rFonts w:ascii="Avenir Book" w:hAnsi="Avenir Book" w:cs="Arial"/>
          <w:color w:val="808080" w:themeColor="background1" w:themeShade="80"/>
          <w:sz w:val="16"/>
          <w:szCs w:val="16"/>
        </w:rPr>
      </w:pPr>
      <w:bookmarkStart w:id="0" w:name="_GoBack"/>
      <w:r>
        <w:rPr>
          <w:rFonts w:ascii="Avenir Book" w:hAnsi="Avenir Book"/>
          <w:color w:val="808080" w:themeColor="background1" w:themeShade="80"/>
          <w:sz w:val="16"/>
          <w:szCs w:val="16"/>
        </w:rPr>
        <w:tab/>
        <w:t xml:space="preserve">THE </w:t>
      </w:r>
      <w:proofErr w:type="gramStart"/>
      <w:r>
        <w:rPr>
          <w:rFonts w:ascii="Avenir Book" w:hAnsi="Avenir Book"/>
          <w:color w:val="808080" w:themeColor="background1" w:themeShade="80"/>
          <w:sz w:val="16"/>
          <w:szCs w:val="16"/>
        </w:rPr>
        <w:t>PROPERTY  |</w:t>
      </w:r>
      <w:proofErr w:type="gramEnd"/>
      <w:r>
        <w:rPr>
          <w:rFonts w:ascii="Avenir Book" w:hAnsi="Avenir Book"/>
          <w:color w:val="808080" w:themeColor="background1" w:themeShade="80"/>
          <w:sz w:val="16"/>
          <w:szCs w:val="16"/>
        </w:rPr>
        <w:t xml:space="preserve">  BUYER   </w:t>
      </w:r>
    </w:p>
    <w:bookmarkEnd w:id="0"/>
    <w:p w14:paraId="6D214D9F" w14:textId="77777777" w:rsidR="003D3A81" w:rsidRPr="004A5E45" w:rsidRDefault="003D3A81" w:rsidP="003D3A81">
      <w:pPr>
        <w:pStyle w:val="00HANDOUTleadin"/>
        <w:tabs>
          <w:tab w:val="right" w:pos="10890"/>
        </w:tabs>
      </w:pPr>
      <w:r>
        <w:t>WORKSHEET</w:t>
      </w:r>
    </w:p>
    <w:p w14:paraId="31ABB01E" w14:textId="77777777" w:rsidR="003D3A81" w:rsidRPr="00875805" w:rsidRDefault="003D3A81" w:rsidP="003D3A81">
      <w:pPr>
        <w:pStyle w:val="HANDOUTheadline"/>
        <w:tabs>
          <w:tab w:val="right" w:pos="10890"/>
          <w:tab w:val="right" w:pos="11070"/>
        </w:tabs>
      </w:pPr>
      <w:r>
        <w:t>Define Your Dream Home</w:t>
      </w:r>
    </w:p>
    <w:p w14:paraId="22904358" w14:textId="77777777" w:rsidR="003D3A81" w:rsidRPr="006D7B10" w:rsidRDefault="003D3A81" w:rsidP="003D3A81">
      <w:pPr>
        <w:pStyle w:val="Organization"/>
        <w:tabs>
          <w:tab w:val="left" w:pos="720"/>
          <w:tab w:val="left" w:pos="9990"/>
          <w:tab w:val="right" w:pos="10890"/>
          <w:tab w:val="right" w:pos="11070"/>
        </w:tabs>
        <w:spacing w:before="240"/>
        <w:ind w:left="360" w:right="907"/>
        <w:jc w:val="left"/>
        <w:rPr>
          <w:rFonts w:ascii="Avenir Book" w:hAnsi="Avenir Book"/>
          <w:color w:val="auto"/>
          <w:sz w:val="20"/>
          <w:szCs w:val="20"/>
          <w:u w:color="800000"/>
        </w:rPr>
      </w:pPr>
      <w:r w:rsidRPr="00FA166A">
        <w:rPr>
          <w:rFonts w:ascii="Avenir Book" w:hAnsi="Avenir Book"/>
          <w:color w:val="auto"/>
          <w:sz w:val="20"/>
          <w:szCs w:val="20"/>
          <w:u w:color="800000"/>
        </w:rPr>
        <w:t>Write in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 your 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>preferences and rate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 them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>: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  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 xml:space="preserve"> 3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 =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 xml:space="preserve"> Vital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,  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 xml:space="preserve"> 2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 =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 xml:space="preserve"> Very Important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, 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 xml:space="preserve"> 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 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>1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 =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 xml:space="preserve"> Neutral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,  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 xml:space="preserve"> 0</w:t>
      </w:r>
      <w:r>
        <w:rPr>
          <w:rFonts w:ascii="Avenir Book" w:hAnsi="Avenir Book"/>
          <w:color w:val="auto"/>
          <w:sz w:val="20"/>
          <w:szCs w:val="20"/>
          <w:u w:color="800000"/>
        </w:rPr>
        <w:t xml:space="preserve"> =</w:t>
      </w:r>
      <w:r w:rsidRPr="00FA166A">
        <w:rPr>
          <w:rFonts w:ascii="Avenir Book" w:hAnsi="Avenir Book"/>
          <w:color w:val="auto"/>
          <w:sz w:val="20"/>
          <w:szCs w:val="20"/>
          <w:u w:color="800000"/>
        </w:rPr>
        <w:t xml:space="preserve"> Not important</w:t>
      </w:r>
    </w:p>
    <w:tbl>
      <w:tblPr>
        <w:tblW w:w="984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0"/>
        <w:gridCol w:w="5760"/>
        <w:gridCol w:w="843"/>
      </w:tblGrid>
      <w:tr w:rsidR="003D3A81" w:rsidRPr="00221795" w14:paraId="3647296F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137455A6" w14:textId="77777777" w:rsidR="003D3A81" w:rsidRPr="00916CB7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b/>
                <w:color w:val="4F81BD" w:themeColor="accent1"/>
                <w:sz w:val="18"/>
                <w:szCs w:val="18"/>
                <w:u w:color="800000"/>
              </w:rPr>
            </w:pPr>
            <w:r w:rsidRPr="00916CB7">
              <w:rPr>
                <w:rFonts w:ascii="Avenir Book" w:hAnsi="Avenir Book"/>
                <w:b/>
                <w:color w:val="4F81BD" w:themeColor="accent1"/>
                <w:sz w:val="18"/>
                <w:szCs w:val="18"/>
                <w:u w:color="800000"/>
              </w:rPr>
              <w:t>LOCATION</w:t>
            </w:r>
          </w:p>
        </w:tc>
        <w:tc>
          <w:tcPr>
            <w:tcW w:w="5760" w:type="dxa"/>
            <w:shd w:val="clear" w:color="auto" w:fill="auto"/>
          </w:tcPr>
          <w:p w14:paraId="71066A23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b/>
                <w:color w:val="4F81BD" w:themeColor="accent1"/>
                <w:sz w:val="18"/>
                <w:szCs w:val="18"/>
                <w:u w:color="800000"/>
              </w:rPr>
              <w:t>PREFERENCES</w:t>
            </w:r>
          </w:p>
        </w:tc>
        <w:tc>
          <w:tcPr>
            <w:tcW w:w="843" w:type="dxa"/>
            <w:shd w:val="clear" w:color="auto" w:fill="auto"/>
          </w:tcPr>
          <w:p w14:paraId="1E22C0B2" w14:textId="77777777" w:rsidR="003D3A81" w:rsidRPr="00916CB7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b/>
                <w:color w:val="4F81BD" w:themeColor="accent1"/>
                <w:sz w:val="18"/>
                <w:szCs w:val="18"/>
                <w:u w:color="800000"/>
              </w:rPr>
            </w:pPr>
            <w:r w:rsidRPr="00916CB7">
              <w:rPr>
                <w:rFonts w:ascii="Avenir Book" w:hAnsi="Avenir Book"/>
                <w:b/>
                <w:color w:val="4F81BD" w:themeColor="accent1"/>
                <w:sz w:val="18"/>
                <w:szCs w:val="18"/>
                <w:u w:color="800000"/>
              </w:rPr>
              <w:t>RATE</w:t>
            </w:r>
          </w:p>
        </w:tc>
      </w:tr>
      <w:tr w:rsidR="003D3A81" w:rsidRPr="00221795" w14:paraId="3ABC59D8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630D46B6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Neighborhood</w:t>
            </w:r>
          </w:p>
        </w:tc>
        <w:tc>
          <w:tcPr>
            <w:tcW w:w="5760" w:type="dxa"/>
            <w:shd w:val="clear" w:color="auto" w:fill="auto"/>
          </w:tcPr>
          <w:p w14:paraId="0F5EA796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3D4FD572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6967A9FE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66CF8EBB" w14:textId="77777777" w:rsidR="003D3A81" w:rsidRPr="00797A42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b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School district</w:t>
            </w:r>
          </w:p>
        </w:tc>
        <w:tc>
          <w:tcPr>
            <w:tcW w:w="5760" w:type="dxa"/>
            <w:shd w:val="clear" w:color="auto" w:fill="auto"/>
          </w:tcPr>
          <w:p w14:paraId="43A37EEA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7248AED2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39884BB4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48F17148" w14:textId="1BAF4E60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 xml:space="preserve">Near </w:t>
            </w:r>
            <w:r w:rsidR="001E4E62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interstate</w:t>
            </w:r>
          </w:p>
        </w:tc>
        <w:tc>
          <w:tcPr>
            <w:tcW w:w="5760" w:type="dxa"/>
            <w:shd w:val="clear" w:color="auto" w:fill="auto"/>
          </w:tcPr>
          <w:p w14:paraId="7193A23B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47C3B1C9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3B327A17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544C8903" w14:textId="5054546A" w:rsidR="003D3A81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Near</w:t>
            </w:r>
            <w:r w:rsidR="001E4E62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 xml:space="preserve"> Downtown</w:t>
            </w:r>
          </w:p>
          <w:p w14:paraId="18A9E7AE" w14:textId="04243215" w:rsidR="001E4E62" w:rsidRDefault="001E4E62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---</w:t>
            </w:r>
          </w:p>
          <w:p w14:paraId="175C48B9" w14:textId="0C809753" w:rsidR="001E4E62" w:rsidRDefault="001E4E62" w:rsidP="00F360BB">
            <w:pPr>
              <w:pStyle w:val="FreeForm"/>
              <w:pBdr>
                <w:top w:val="single" w:sz="6" w:space="1" w:color="auto"/>
                <w:bottom w:val="single" w:sz="6" w:space="1" w:color="auto"/>
              </w:pBdr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  <w:p w14:paraId="7D3C4719" w14:textId="1308E433" w:rsidR="001E4E62" w:rsidRDefault="001E4E62" w:rsidP="00F360BB">
            <w:pPr>
              <w:pStyle w:val="FreeForm"/>
              <w:pBdr>
                <w:bottom w:val="single" w:sz="6" w:space="1" w:color="auto"/>
              </w:pBdr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---</w:t>
            </w:r>
          </w:p>
          <w:p w14:paraId="3CCD1082" w14:textId="34710E09" w:rsidR="001E4E62" w:rsidRPr="00221795" w:rsidRDefault="001E4E62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5760" w:type="dxa"/>
            <w:shd w:val="clear" w:color="auto" w:fill="auto"/>
          </w:tcPr>
          <w:p w14:paraId="21FF1615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51FEE8B6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717A5803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1A829462" w14:textId="64FB5B90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 xml:space="preserve">Near </w:t>
            </w:r>
            <w:r w:rsidR="001E4E62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___________________________</w:t>
            </w:r>
          </w:p>
        </w:tc>
        <w:tc>
          <w:tcPr>
            <w:tcW w:w="5760" w:type="dxa"/>
            <w:shd w:val="clear" w:color="auto" w:fill="auto"/>
          </w:tcPr>
          <w:p w14:paraId="1E8326C8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28737C75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0775F875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7D8F5E2D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Near shopping</w:t>
            </w:r>
          </w:p>
        </w:tc>
        <w:tc>
          <w:tcPr>
            <w:tcW w:w="5760" w:type="dxa"/>
            <w:shd w:val="clear" w:color="auto" w:fill="auto"/>
          </w:tcPr>
          <w:p w14:paraId="001CE48E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6F78C6F8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033B53EF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53C952A1" w14:textId="77777777" w:rsidR="003D3A81" w:rsidRPr="00916CB7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b/>
                <w:color w:val="auto"/>
                <w:sz w:val="18"/>
                <w:szCs w:val="18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Great views</w:t>
            </w:r>
          </w:p>
        </w:tc>
        <w:tc>
          <w:tcPr>
            <w:tcW w:w="5760" w:type="dxa"/>
            <w:shd w:val="clear" w:color="auto" w:fill="auto"/>
          </w:tcPr>
          <w:p w14:paraId="6D73D82E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103959EB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4DD7AD1F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160F96D9" w14:textId="77777777" w:rsidR="003D3A81" w:rsidRPr="00916CB7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4F81BD" w:themeColor="accent1"/>
                <w:sz w:val="18"/>
                <w:szCs w:val="18"/>
                <w:u w:color="800000"/>
              </w:rPr>
            </w:pPr>
            <w:r w:rsidRPr="00916CB7">
              <w:rPr>
                <w:rFonts w:ascii="Avenir Book" w:hAnsi="Avenir Book"/>
                <w:b/>
                <w:color w:val="4F81BD" w:themeColor="accent1"/>
                <w:sz w:val="18"/>
                <w:szCs w:val="18"/>
                <w:u w:color="800000"/>
              </w:rPr>
              <w:t>TYPE</w:t>
            </w:r>
          </w:p>
        </w:tc>
        <w:tc>
          <w:tcPr>
            <w:tcW w:w="5760" w:type="dxa"/>
            <w:shd w:val="clear" w:color="auto" w:fill="auto"/>
          </w:tcPr>
          <w:p w14:paraId="6F1ABDF3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6FF6102E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4B6DF9A3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66195434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 xml:space="preserve">Single-family / condo / </w:t>
            </w: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townhome</w:t>
            </w:r>
          </w:p>
        </w:tc>
        <w:tc>
          <w:tcPr>
            <w:tcW w:w="5760" w:type="dxa"/>
            <w:shd w:val="clear" w:color="auto" w:fill="auto"/>
          </w:tcPr>
          <w:p w14:paraId="74C035D7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0CDE68FA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0AA624E9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550ED29B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Minimum / maximum</w:t>
            </w: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 xml:space="preserve"> property age</w:t>
            </w:r>
          </w:p>
        </w:tc>
        <w:tc>
          <w:tcPr>
            <w:tcW w:w="5760" w:type="dxa"/>
            <w:shd w:val="clear" w:color="auto" w:fill="auto"/>
          </w:tcPr>
          <w:p w14:paraId="34B26FD5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3C790AF5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669C3E8E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22E2B233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Willingness to renovate</w:t>
            </w:r>
          </w:p>
        </w:tc>
        <w:tc>
          <w:tcPr>
            <w:tcW w:w="5760" w:type="dxa"/>
            <w:shd w:val="clear" w:color="auto" w:fill="auto"/>
          </w:tcPr>
          <w:p w14:paraId="6DDB00CD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05BAB41C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0A51B69D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1318CA1F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Architectural style</w:t>
            </w:r>
          </w:p>
        </w:tc>
        <w:tc>
          <w:tcPr>
            <w:tcW w:w="5760" w:type="dxa"/>
            <w:shd w:val="clear" w:color="auto" w:fill="auto"/>
          </w:tcPr>
          <w:p w14:paraId="390EB664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0477FDD6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737D2B9D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7BD75D87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Open floor plan</w:t>
            </w:r>
          </w:p>
        </w:tc>
        <w:tc>
          <w:tcPr>
            <w:tcW w:w="5760" w:type="dxa"/>
            <w:shd w:val="clear" w:color="auto" w:fill="auto"/>
          </w:tcPr>
          <w:p w14:paraId="102C029A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036C797C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0F31CBCD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23FF0E43" w14:textId="77777777" w:rsidR="003D3A81" w:rsidRPr="00916CB7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4F81BD" w:themeColor="accent1"/>
                <w:sz w:val="18"/>
                <w:szCs w:val="18"/>
                <w:u w:color="800000"/>
              </w:rPr>
            </w:pPr>
            <w:r w:rsidRPr="00916CB7">
              <w:rPr>
                <w:rFonts w:ascii="Avenir Book" w:hAnsi="Avenir Book"/>
                <w:b/>
                <w:color w:val="4F81BD" w:themeColor="accent1"/>
                <w:sz w:val="18"/>
                <w:szCs w:val="18"/>
                <w:u w:color="800000"/>
              </w:rPr>
              <w:t>SIZE &amp; MAKEUP</w:t>
            </w:r>
          </w:p>
        </w:tc>
        <w:tc>
          <w:tcPr>
            <w:tcW w:w="5760" w:type="dxa"/>
            <w:shd w:val="clear" w:color="auto" w:fill="auto"/>
          </w:tcPr>
          <w:p w14:paraId="0AD2ED4B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58E61EA0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15A7BC2D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04642BA0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Minimum # of bedrooms</w:t>
            </w:r>
          </w:p>
        </w:tc>
        <w:tc>
          <w:tcPr>
            <w:tcW w:w="5760" w:type="dxa"/>
            <w:shd w:val="clear" w:color="auto" w:fill="auto"/>
          </w:tcPr>
          <w:p w14:paraId="11EA5CCA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66F665AE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2775C4CD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5EEAB667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Minimum # of bathrooms</w:t>
            </w:r>
          </w:p>
        </w:tc>
        <w:tc>
          <w:tcPr>
            <w:tcW w:w="5760" w:type="dxa"/>
            <w:shd w:val="clear" w:color="auto" w:fill="auto"/>
          </w:tcPr>
          <w:p w14:paraId="6D648620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447A6B5E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221795" w14:paraId="4E7A8BEF" w14:textId="77777777" w:rsidTr="00F360BB">
        <w:trPr>
          <w:trHeight w:hRule="exact" w:val="288"/>
        </w:trPr>
        <w:tc>
          <w:tcPr>
            <w:tcW w:w="3240" w:type="dxa"/>
            <w:shd w:val="clear" w:color="auto" w:fill="auto"/>
          </w:tcPr>
          <w:p w14:paraId="6C0BA32B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Eat-in kitchen</w:t>
            </w:r>
          </w:p>
        </w:tc>
        <w:tc>
          <w:tcPr>
            <w:tcW w:w="5760" w:type="dxa"/>
            <w:shd w:val="clear" w:color="auto" w:fill="auto"/>
          </w:tcPr>
          <w:p w14:paraId="157F9964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-18" w:right="52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5B2C530A" w14:textId="77777777" w:rsidR="003D3A81" w:rsidRPr="00221795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line="280" w:lineRule="exact"/>
              <w:ind w:left="2" w:right="105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</w:tr>
      <w:tr w:rsidR="003D3A81" w:rsidRPr="00F84866" w14:paraId="15C897F1" w14:textId="77777777" w:rsidTr="00F360BB">
        <w:tc>
          <w:tcPr>
            <w:tcW w:w="3240" w:type="dxa"/>
            <w:shd w:val="clear" w:color="auto" w:fill="auto"/>
          </w:tcPr>
          <w:p w14:paraId="4E573FD7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Family room</w:t>
            </w:r>
          </w:p>
        </w:tc>
        <w:tc>
          <w:tcPr>
            <w:tcW w:w="5760" w:type="dxa"/>
            <w:shd w:val="clear" w:color="auto" w:fill="auto"/>
          </w:tcPr>
          <w:p w14:paraId="04390A27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1B4734FD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0611FF98" w14:textId="77777777" w:rsidTr="00F360BB">
        <w:trPr>
          <w:trHeight w:val="242"/>
        </w:trPr>
        <w:tc>
          <w:tcPr>
            <w:tcW w:w="3240" w:type="dxa"/>
            <w:shd w:val="clear" w:color="auto" w:fill="auto"/>
          </w:tcPr>
          <w:p w14:paraId="4B79BDB6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Formal dining room</w:t>
            </w:r>
          </w:p>
        </w:tc>
        <w:tc>
          <w:tcPr>
            <w:tcW w:w="5760" w:type="dxa"/>
            <w:shd w:val="clear" w:color="auto" w:fill="auto"/>
          </w:tcPr>
          <w:p w14:paraId="186FBBB2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11806792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6BFA9C92" w14:textId="77777777" w:rsidTr="00F360BB">
        <w:tc>
          <w:tcPr>
            <w:tcW w:w="3240" w:type="dxa"/>
            <w:shd w:val="clear" w:color="auto" w:fill="auto"/>
          </w:tcPr>
          <w:p w14:paraId="7B871C7E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Formal living room</w:t>
            </w:r>
          </w:p>
        </w:tc>
        <w:tc>
          <w:tcPr>
            <w:tcW w:w="5760" w:type="dxa"/>
            <w:shd w:val="clear" w:color="auto" w:fill="auto"/>
          </w:tcPr>
          <w:p w14:paraId="095D0969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513EA988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5747ABF1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5588E6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 xml:space="preserve">Garage (number of </w:t>
            </w: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cars</w:t>
            </w: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)</w:t>
            </w:r>
          </w:p>
        </w:tc>
        <w:tc>
          <w:tcPr>
            <w:tcW w:w="5760" w:type="dxa"/>
            <w:shd w:val="clear" w:color="auto" w:fill="auto"/>
          </w:tcPr>
          <w:p w14:paraId="54719CC5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25981AC5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761557F9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39C151D" w14:textId="7D319A7F" w:rsidR="003D3A81" w:rsidRPr="00F84866" w:rsidRDefault="003D3A81" w:rsidP="00A426FE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Outdoor space (size/</w:t>
            </w:r>
            <w:r w:rsidR="00A426FE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use</w:t>
            </w: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)</w:t>
            </w:r>
          </w:p>
        </w:tc>
        <w:tc>
          <w:tcPr>
            <w:tcW w:w="5760" w:type="dxa"/>
            <w:shd w:val="clear" w:color="auto" w:fill="auto"/>
          </w:tcPr>
          <w:p w14:paraId="45E2EE33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2DD8ED53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714910B6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BDCEEF5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Laundry room</w:t>
            </w:r>
          </w:p>
        </w:tc>
        <w:tc>
          <w:tcPr>
            <w:tcW w:w="5760" w:type="dxa"/>
            <w:shd w:val="clear" w:color="auto" w:fill="auto"/>
          </w:tcPr>
          <w:p w14:paraId="55C7FE73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74796C9F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58A1DC22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B130730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>
              <w:rPr>
                <w:rFonts w:ascii="Avenir Book" w:hAnsi="Avenir Book"/>
                <w:b/>
                <w:color w:val="4F81BD"/>
                <w:sz w:val="20"/>
                <w:u w:color="800000"/>
              </w:rPr>
              <w:t>AMENITIES</w:t>
            </w:r>
          </w:p>
        </w:tc>
        <w:tc>
          <w:tcPr>
            <w:tcW w:w="5760" w:type="dxa"/>
            <w:shd w:val="clear" w:color="auto" w:fill="auto"/>
          </w:tcPr>
          <w:p w14:paraId="440773A9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6CECEF36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0566EE07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486E562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Wood floors</w:t>
            </w: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 xml:space="preserve"> / carpeting</w:t>
            </w:r>
          </w:p>
        </w:tc>
        <w:tc>
          <w:tcPr>
            <w:tcW w:w="5760" w:type="dxa"/>
            <w:shd w:val="clear" w:color="auto" w:fill="auto"/>
          </w:tcPr>
          <w:p w14:paraId="561AC30E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5BB9E3D9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7EF25F0A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8C62F20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 xml:space="preserve">Heating / cooling system types </w:t>
            </w:r>
          </w:p>
        </w:tc>
        <w:tc>
          <w:tcPr>
            <w:tcW w:w="5760" w:type="dxa"/>
            <w:shd w:val="clear" w:color="auto" w:fill="auto"/>
          </w:tcPr>
          <w:p w14:paraId="460ABB63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24C399DC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11026BC9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33505D5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Fireplace</w:t>
            </w:r>
          </w:p>
        </w:tc>
        <w:tc>
          <w:tcPr>
            <w:tcW w:w="5760" w:type="dxa"/>
            <w:shd w:val="clear" w:color="auto" w:fill="auto"/>
          </w:tcPr>
          <w:p w14:paraId="142D9852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34393065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4FB1380A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EDB060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Pool</w:t>
            </w:r>
          </w:p>
        </w:tc>
        <w:tc>
          <w:tcPr>
            <w:tcW w:w="5760" w:type="dxa"/>
            <w:shd w:val="clear" w:color="auto" w:fill="auto"/>
          </w:tcPr>
          <w:p w14:paraId="4D9408BF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shd w:val="clear" w:color="auto" w:fill="auto"/>
          </w:tcPr>
          <w:p w14:paraId="4320783B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6BCACBFA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CBFB1D8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b/>
                <w:color w:val="4F81BD"/>
                <w:sz w:val="20"/>
                <w:u w:color="800000"/>
              </w:rPr>
            </w:pP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Other s</w:t>
            </w: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pecial needs</w:t>
            </w:r>
            <w:r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/preferences</w:t>
            </w:r>
            <w:r w:rsidRPr="00221795"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  <w:t>:</w:t>
            </w:r>
          </w:p>
        </w:tc>
        <w:tc>
          <w:tcPr>
            <w:tcW w:w="5760" w:type="dxa"/>
            <w:tcBorders>
              <w:bottom w:val="single" w:sz="4" w:space="0" w:color="auto"/>
            </w:tcBorders>
            <w:shd w:val="clear" w:color="auto" w:fill="auto"/>
          </w:tcPr>
          <w:p w14:paraId="41169FFC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tcBorders>
              <w:bottom w:val="single" w:sz="4" w:space="0" w:color="auto"/>
            </w:tcBorders>
            <w:shd w:val="clear" w:color="auto" w:fill="auto"/>
          </w:tcPr>
          <w:p w14:paraId="1C044B55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323C73F3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01654" w14:textId="77777777" w:rsidR="003D3A81" w:rsidRPr="006979A4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56C8E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26DD7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  <w:tr w:rsidR="003D3A81" w:rsidRPr="00F84866" w14:paraId="512AB7DC" w14:textId="77777777" w:rsidTr="00F360BB"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8F683" w14:textId="77777777" w:rsidR="003D3A81" w:rsidRPr="006979A4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162" w:right="6"/>
              <w:rPr>
                <w:rFonts w:ascii="Avenir Book" w:hAnsi="Avenir Book"/>
                <w:color w:val="auto"/>
                <w:sz w:val="18"/>
                <w:szCs w:val="18"/>
                <w:u w:color="800000"/>
              </w:rPr>
            </w:pP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EA24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-18" w:right="52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425CC" w14:textId="77777777" w:rsidR="003D3A81" w:rsidRPr="00F84866" w:rsidRDefault="003D3A81" w:rsidP="00F360BB">
            <w:pPr>
              <w:pStyle w:val="FreeForm"/>
              <w:tabs>
                <w:tab w:val="left" w:pos="9990"/>
                <w:tab w:val="right" w:pos="10890"/>
                <w:tab w:val="right" w:pos="11070"/>
              </w:tabs>
              <w:spacing w:before="60" w:line="280" w:lineRule="exact"/>
              <w:ind w:left="2" w:right="105"/>
              <w:rPr>
                <w:rFonts w:ascii="Avenir Book" w:hAnsi="Avenir Book"/>
                <w:color w:val="262626"/>
                <w:sz w:val="20"/>
                <w:u w:color="800000"/>
              </w:rPr>
            </w:pPr>
          </w:p>
        </w:tc>
      </w:tr>
    </w:tbl>
    <w:p w14:paraId="3276A726" w14:textId="7D3827B9" w:rsidR="004801DD" w:rsidRPr="00590B16" w:rsidRDefault="004801DD" w:rsidP="00590B16">
      <w:pPr>
        <w:pStyle w:val="HANDOUTHEADLINE0"/>
        <w:tabs>
          <w:tab w:val="clear" w:pos="10980"/>
          <w:tab w:val="right" w:pos="10890"/>
        </w:tabs>
        <w:rPr>
          <w:color w:val="auto"/>
          <w:sz w:val="20"/>
        </w:rPr>
      </w:pPr>
    </w:p>
    <w:sectPr w:rsidR="004801DD" w:rsidRPr="00590B16" w:rsidSect="008E6A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900" w:right="630" w:bottom="540" w:left="630" w:header="720" w:footer="720" w:gutter="0"/>
      <w:pgNumType w:start="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12B7E" w14:textId="77777777" w:rsidR="006674B4" w:rsidRDefault="006674B4" w:rsidP="00F00803">
      <w:r>
        <w:separator/>
      </w:r>
    </w:p>
    <w:p w14:paraId="740E1F42" w14:textId="77777777" w:rsidR="006674B4" w:rsidRDefault="006674B4"/>
    <w:p w14:paraId="788FAFD5" w14:textId="77777777" w:rsidR="006674B4" w:rsidRDefault="006674B4" w:rsidP="00244093"/>
    <w:p w14:paraId="22F580B0" w14:textId="77777777" w:rsidR="006674B4" w:rsidRDefault="006674B4" w:rsidP="00244093"/>
    <w:p w14:paraId="46A547DB" w14:textId="77777777" w:rsidR="006674B4" w:rsidRDefault="006674B4" w:rsidP="00244093"/>
    <w:p w14:paraId="074DEA9A" w14:textId="77777777" w:rsidR="006674B4" w:rsidRDefault="006674B4" w:rsidP="00244093"/>
    <w:p w14:paraId="618AB0B8" w14:textId="77777777" w:rsidR="006674B4" w:rsidRDefault="006674B4" w:rsidP="00244093"/>
    <w:p w14:paraId="52E5854D" w14:textId="77777777" w:rsidR="006674B4" w:rsidRDefault="006674B4" w:rsidP="00244093"/>
    <w:p w14:paraId="14C34598" w14:textId="77777777" w:rsidR="006674B4" w:rsidRDefault="006674B4" w:rsidP="00244093"/>
    <w:p w14:paraId="3FD5D6D2" w14:textId="77777777" w:rsidR="006674B4" w:rsidRDefault="006674B4" w:rsidP="007E4608"/>
    <w:p w14:paraId="02EE6B91" w14:textId="77777777" w:rsidR="006674B4" w:rsidRDefault="006674B4" w:rsidP="007E4608"/>
    <w:p w14:paraId="69320313" w14:textId="77777777" w:rsidR="006674B4" w:rsidRDefault="006674B4" w:rsidP="007E4608"/>
    <w:p w14:paraId="5FAB763E" w14:textId="77777777" w:rsidR="006674B4" w:rsidRDefault="006674B4" w:rsidP="007E4608"/>
    <w:p w14:paraId="708C5D8C" w14:textId="77777777" w:rsidR="006674B4" w:rsidRDefault="006674B4" w:rsidP="00A7401D"/>
    <w:p w14:paraId="11C0010A" w14:textId="77777777" w:rsidR="006674B4" w:rsidRDefault="006674B4" w:rsidP="00A7401D"/>
    <w:p w14:paraId="7F152907" w14:textId="77777777" w:rsidR="006674B4" w:rsidRDefault="006674B4" w:rsidP="00A7401D"/>
    <w:p w14:paraId="28CDBE6F" w14:textId="77777777" w:rsidR="006674B4" w:rsidRDefault="006674B4" w:rsidP="00A7401D"/>
    <w:p w14:paraId="1545A69C" w14:textId="77777777" w:rsidR="006674B4" w:rsidRDefault="006674B4"/>
    <w:p w14:paraId="5AFF4345" w14:textId="77777777" w:rsidR="006674B4" w:rsidRDefault="006674B4" w:rsidP="003F4CCE"/>
    <w:p w14:paraId="2E1DCC67" w14:textId="77777777" w:rsidR="006674B4" w:rsidRDefault="006674B4"/>
    <w:p w14:paraId="7F2C8B72" w14:textId="77777777" w:rsidR="006674B4" w:rsidRDefault="006674B4" w:rsidP="00FA1155"/>
    <w:p w14:paraId="1CC4CA6D" w14:textId="77777777" w:rsidR="006674B4" w:rsidRDefault="006674B4" w:rsidP="00FA1155"/>
    <w:p w14:paraId="48A92DF8" w14:textId="77777777" w:rsidR="006674B4" w:rsidRDefault="006674B4" w:rsidP="00FA1155"/>
    <w:p w14:paraId="45D60963" w14:textId="77777777" w:rsidR="006674B4" w:rsidRDefault="006674B4" w:rsidP="00FA1155"/>
    <w:p w14:paraId="3E1D15A6" w14:textId="77777777" w:rsidR="006674B4" w:rsidRDefault="006674B4" w:rsidP="00FA1155"/>
    <w:p w14:paraId="12050325" w14:textId="77777777" w:rsidR="006674B4" w:rsidRDefault="006674B4" w:rsidP="00FA1155"/>
    <w:p w14:paraId="13618E71" w14:textId="77777777" w:rsidR="006674B4" w:rsidRDefault="006674B4" w:rsidP="00FA1155"/>
    <w:p w14:paraId="2E7F2ADC" w14:textId="77777777" w:rsidR="006674B4" w:rsidRDefault="006674B4" w:rsidP="00FA1155"/>
    <w:p w14:paraId="6B1A1F76" w14:textId="77777777" w:rsidR="006674B4" w:rsidRDefault="006674B4" w:rsidP="00FA1155"/>
    <w:p w14:paraId="03229DDA" w14:textId="77777777" w:rsidR="006674B4" w:rsidRDefault="006674B4" w:rsidP="00FA1155"/>
    <w:p w14:paraId="3CB13F5A" w14:textId="77777777" w:rsidR="006674B4" w:rsidRDefault="006674B4" w:rsidP="00FA1155"/>
    <w:p w14:paraId="17925441" w14:textId="77777777" w:rsidR="006674B4" w:rsidRDefault="006674B4" w:rsidP="00C11859"/>
    <w:p w14:paraId="491DB8F3" w14:textId="77777777" w:rsidR="006674B4" w:rsidRDefault="006674B4" w:rsidP="00C11859"/>
    <w:p w14:paraId="2E16B76E" w14:textId="77777777" w:rsidR="006674B4" w:rsidRDefault="006674B4" w:rsidP="00C11859"/>
    <w:p w14:paraId="7EF5CF0A" w14:textId="77777777" w:rsidR="006674B4" w:rsidRDefault="006674B4" w:rsidP="00C11859"/>
    <w:p w14:paraId="0C6193C0" w14:textId="77777777" w:rsidR="006674B4" w:rsidRDefault="006674B4" w:rsidP="00C11859"/>
    <w:p w14:paraId="68F0DA56" w14:textId="77777777" w:rsidR="006674B4" w:rsidRDefault="006674B4" w:rsidP="00C11859"/>
    <w:p w14:paraId="112CEC48" w14:textId="77777777" w:rsidR="006674B4" w:rsidRDefault="006674B4" w:rsidP="00C11859"/>
    <w:p w14:paraId="22F3572D" w14:textId="77777777" w:rsidR="006674B4" w:rsidRDefault="006674B4" w:rsidP="00C11859"/>
    <w:p w14:paraId="628544CB" w14:textId="77777777" w:rsidR="006674B4" w:rsidRDefault="006674B4" w:rsidP="0059159D"/>
    <w:p w14:paraId="0B9ABE8D" w14:textId="77777777" w:rsidR="006674B4" w:rsidRDefault="006674B4"/>
    <w:p w14:paraId="7CF1D199" w14:textId="77777777" w:rsidR="006674B4" w:rsidRDefault="006674B4"/>
    <w:p w14:paraId="336F7C8E" w14:textId="77777777" w:rsidR="006674B4" w:rsidRDefault="006674B4"/>
    <w:p w14:paraId="1668052F" w14:textId="77777777" w:rsidR="006674B4" w:rsidRDefault="006674B4" w:rsidP="007E3EDC"/>
    <w:p w14:paraId="08EB3DEF" w14:textId="77777777" w:rsidR="006674B4" w:rsidRDefault="006674B4" w:rsidP="007E3EDC"/>
    <w:p w14:paraId="1DBA6497" w14:textId="77777777" w:rsidR="006674B4" w:rsidRDefault="006674B4" w:rsidP="003816ED"/>
    <w:p w14:paraId="569E8D30" w14:textId="77777777" w:rsidR="006674B4" w:rsidRDefault="006674B4" w:rsidP="00FF4CA1"/>
    <w:p w14:paraId="2786B271" w14:textId="77777777" w:rsidR="006674B4" w:rsidRDefault="006674B4" w:rsidP="00FF4CA1"/>
    <w:p w14:paraId="3AA8C72C" w14:textId="77777777" w:rsidR="006674B4" w:rsidRDefault="006674B4" w:rsidP="00FF4CA1"/>
    <w:p w14:paraId="4B433246" w14:textId="77777777" w:rsidR="006674B4" w:rsidRDefault="006674B4" w:rsidP="00FF4CA1"/>
    <w:p w14:paraId="737657C5" w14:textId="77777777" w:rsidR="006674B4" w:rsidRDefault="006674B4"/>
  </w:endnote>
  <w:endnote w:type="continuationSeparator" w:id="0">
    <w:p w14:paraId="47A38525" w14:textId="77777777" w:rsidR="006674B4" w:rsidRDefault="006674B4" w:rsidP="00F00803">
      <w:r>
        <w:continuationSeparator/>
      </w:r>
    </w:p>
    <w:p w14:paraId="15B9D4EA" w14:textId="77777777" w:rsidR="006674B4" w:rsidRDefault="006674B4"/>
    <w:p w14:paraId="47E86D61" w14:textId="77777777" w:rsidR="006674B4" w:rsidRDefault="006674B4" w:rsidP="00244093"/>
    <w:p w14:paraId="6EAF45BD" w14:textId="77777777" w:rsidR="006674B4" w:rsidRDefault="006674B4" w:rsidP="00244093"/>
    <w:p w14:paraId="534C8A7C" w14:textId="77777777" w:rsidR="006674B4" w:rsidRDefault="006674B4" w:rsidP="00244093"/>
    <w:p w14:paraId="5D458628" w14:textId="77777777" w:rsidR="006674B4" w:rsidRDefault="006674B4" w:rsidP="00244093"/>
    <w:p w14:paraId="2A278A03" w14:textId="77777777" w:rsidR="006674B4" w:rsidRDefault="006674B4" w:rsidP="00244093"/>
    <w:p w14:paraId="37B54F1D" w14:textId="77777777" w:rsidR="006674B4" w:rsidRDefault="006674B4" w:rsidP="00244093"/>
    <w:p w14:paraId="31E29382" w14:textId="77777777" w:rsidR="006674B4" w:rsidRDefault="006674B4" w:rsidP="00244093"/>
    <w:p w14:paraId="48C36D7B" w14:textId="77777777" w:rsidR="006674B4" w:rsidRDefault="006674B4" w:rsidP="007E4608"/>
    <w:p w14:paraId="213C9E35" w14:textId="77777777" w:rsidR="006674B4" w:rsidRDefault="006674B4" w:rsidP="007E4608"/>
    <w:p w14:paraId="1A84A715" w14:textId="77777777" w:rsidR="006674B4" w:rsidRDefault="006674B4" w:rsidP="007E4608"/>
    <w:p w14:paraId="520A2BEB" w14:textId="77777777" w:rsidR="006674B4" w:rsidRDefault="006674B4" w:rsidP="007E4608"/>
    <w:p w14:paraId="7CB2CD09" w14:textId="77777777" w:rsidR="006674B4" w:rsidRDefault="006674B4" w:rsidP="00A7401D"/>
    <w:p w14:paraId="57B9F5CB" w14:textId="77777777" w:rsidR="006674B4" w:rsidRDefault="006674B4" w:rsidP="00A7401D"/>
    <w:p w14:paraId="5EB7C97D" w14:textId="77777777" w:rsidR="006674B4" w:rsidRDefault="006674B4" w:rsidP="00A7401D"/>
    <w:p w14:paraId="55F07B4A" w14:textId="77777777" w:rsidR="006674B4" w:rsidRDefault="006674B4" w:rsidP="00A7401D"/>
    <w:p w14:paraId="20366416" w14:textId="77777777" w:rsidR="006674B4" w:rsidRDefault="006674B4"/>
    <w:p w14:paraId="20CEA7CC" w14:textId="77777777" w:rsidR="006674B4" w:rsidRDefault="006674B4" w:rsidP="003F4CCE"/>
    <w:p w14:paraId="1E4483D0" w14:textId="77777777" w:rsidR="006674B4" w:rsidRDefault="006674B4"/>
    <w:p w14:paraId="3E4D04EC" w14:textId="77777777" w:rsidR="006674B4" w:rsidRDefault="006674B4" w:rsidP="00FA1155"/>
    <w:p w14:paraId="510746F0" w14:textId="77777777" w:rsidR="006674B4" w:rsidRDefault="006674B4" w:rsidP="00FA1155"/>
    <w:p w14:paraId="1BB458A6" w14:textId="77777777" w:rsidR="006674B4" w:rsidRDefault="006674B4" w:rsidP="00FA1155"/>
    <w:p w14:paraId="427BB786" w14:textId="77777777" w:rsidR="006674B4" w:rsidRDefault="006674B4" w:rsidP="00FA1155"/>
    <w:p w14:paraId="369FC124" w14:textId="77777777" w:rsidR="006674B4" w:rsidRDefault="006674B4" w:rsidP="00FA1155"/>
    <w:p w14:paraId="43FC100C" w14:textId="77777777" w:rsidR="006674B4" w:rsidRDefault="006674B4" w:rsidP="00FA1155"/>
    <w:p w14:paraId="06918A89" w14:textId="77777777" w:rsidR="006674B4" w:rsidRDefault="006674B4" w:rsidP="00FA1155"/>
    <w:p w14:paraId="2517BA50" w14:textId="77777777" w:rsidR="006674B4" w:rsidRDefault="006674B4" w:rsidP="00FA1155"/>
    <w:p w14:paraId="436CC8AB" w14:textId="77777777" w:rsidR="006674B4" w:rsidRDefault="006674B4" w:rsidP="00FA1155"/>
    <w:p w14:paraId="4D673DBF" w14:textId="77777777" w:rsidR="006674B4" w:rsidRDefault="006674B4" w:rsidP="00FA1155"/>
    <w:p w14:paraId="285B5329" w14:textId="77777777" w:rsidR="006674B4" w:rsidRDefault="006674B4" w:rsidP="00FA1155"/>
    <w:p w14:paraId="10076A4D" w14:textId="77777777" w:rsidR="006674B4" w:rsidRDefault="006674B4" w:rsidP="00C11859"/>
    <w:p w14:paraId="752A6951" w14:textId="77777777" w:rsidR="006674B4" w:rsidRDefault="006674B4" w:rsidP="00C11859"/>
    <w:p w14:paraId="378B6768" w14:textId="77777777" w:rsidR="006674B4" w:rsidRDefault="006674B4" w:rsidP="00C11859"/>
    <w:p w14:paraId="29A12EA6" w14:textId="77777777" w:rsidR="006674B4" w:rsidRDefault="006674B4" w:rsidP="00C11859"/>
    <w:p w14:paraId="66FDB733" w14:textId="77777777" w:rsidR="006674B4" w:rsidRDefault="006674B4" w:rsidP="00C11859"/>
    <w:p w14:paraId="184375CF" w14:textId="77777777" w:rsidR="006674B4" w:rsidRDefault="006674B4" w:rsidP="00C11859"/>
    <w:p w14:paraId="24F3EB25" w14:textId="77777777" w:rsidR="006674B4" w:rsidRDefault="006674B4" w:rsidP="00C11859"/>
    <w:p w14:paraId="0FB09444" w14:textId="77777777" w:rsidR="006674B4" w:rsidRDefault="006674B4" w:rsidP="00C11859"/>
    <w:p w14:paraId="78DD84AC" w14:textId="77777777" w:rsidR="006674B4" w:rsidRDefault="006674B4" w:rsidP="0059159D"/>
    <w:p w14:paraId="7FDE1B26" w14:textId="77777777" w:rsidR="006674B4" w:rsidRDefault="006674B4"/>
    <w:p w14:paraId="51794160" w14:textId="77777777" w:rsidR="006674B4" w:rsidRDefault="006674B4"/>
    <w:p w14:paraId="177AA957" w14:textId="77777777" w:rsidR="006674B4" w:rsidRDefault="006674B4"/>
    <w:p w14:paraId="0ED69B6E" w14:textId="77777777" w:rsidR="006674B4" w:rsidRDefault="006674B4" w:rsidP="007E3EDC"/>
    <w:p w14:paraId="4451C2A2" w14:textId="77777777" w:rsidR="006674B4" w:rsidRDefault="006674B4" w:rsidP="007E3EDC"/>
    <w:p w14:paraId="16AE52FB" w14:textId="77777777" w:rsidR="006674B4" w:rsidRDefault="006674B4" w:rsidP="003816ED"/>
    <w:p w14:paraId="53D17DD4" w14:textId="77777777" w:rsidR="006674B4" w:rsidRDefault="006674B4" w:rsidP="00FF4CA1"/>
    <w:p w14:paraId="1B765313" w14:textId="77777777" w:rsidR="006674B4" w:rsidRDefault="006674B4" w:rsidP="00FF4CA1"/>
    <w:p w14:paraId="5046D2AA" w14:textId="77777777" w:rsidR="006674B4" w:rsidRDefault="006674B4" w:rsidP="00FF4CA1"/>
    <w:p w14:paraId="2751ED32" w14:textId="77777777" w:rsidR="006674B4" w:rsidRDefault="006674B4" w:rsidP="00FF4CA1"/>
    <w:p w14:paraId="10689F01" w14:textId="77777777" w:rsidR="006674B4" w:rsidRDefault="006674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venir Black">
    <w:altName w:val="Trebuchet MS"/>
    <w:charset w:val="00"/>
    <w:family w:val="auto"/>
    <w:pitch w:val="variable"/>
    <w:sig w:usb0="00000001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61930" w14:textId="77777777" w:rsidR="006674B4" w:rsidRDefault="006674B4" w:rsidP="00D50911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64C1333B" w14:textId="77777777" w:rsidR="006674B4" w:rsidRDefault="006674B4" w:rsidP="00D50911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AF5F4" w14:textId="3AA02544" w:rsidR="006674B4" w:rsidRPr="008B177A" w:rsidRDefault="001E4E62" w:rsidP="004A5E45">
    <w:pPr>
      <w:pStyle w:val="Organization"/>
      <w:jc w:val="left"/>
      <w:rPr>
        <w:rFonts w:ascii="Avenir Book" w:hAnsi="Avenir Book" w:cs="Arial"/>
        <w:color w:val="262626"/>
        <w:sz w:val="16"/>
        <w:szCs w:val="16"/>
      </w:rPr>
    </w:pPr>
    <w:r>
      <w:rPr>
        <w:rFonts w:ascii="Avenir Book" w:hAnsi="Avenir Book" w:cs="Arial"/>
        <w:color w:val="262626"/>
        <w:sz w:val="16"/>
        <w:szCs w:val="16"/>
      </w:rPr>
      <w:t>Funkhouser Real Estate Group,</w:t>
    </w:r>
    <w:r w:rsidR="006674B4" w:rsidRPr="00ED3060">
      <w:rPr>
        <w:rFonts w:ascii="Avenir Book" w:hAnsi="Avenir Book" w:cs="Arial"/>
        <w:color w:val="262626"/>
        <w:sz w:val="16"/>
        <w:szCs w:val="16"/>
      </w:rPr>
      <w:t xml:space="preserve"> </w:t>
    </w:r>
    <w:r>
      <w:rPr>
        <w:rFonts w:ascii="Avenir Book" w:hAnsi="Avenir Book" w:cs="Arial"/>
        <w:color w:val="262626"/>
        <w:sz w:val="16"/>
        <w:szCs w:val="16"/>
      </w:rPr>
      <w:t>401 University Blvd</w:t>
    </w:r>
    <w:r w:rsidR="006674B4" w:rsidRPr="00ED3060">
      <w:rPr>
        <w:rFonts w:ascii="Avenir Book" w:hAnsi="Avenir Book" w:cs="Arial"/>
        <w:color w:val="262626"/>
        <w:sz w:val="16"/>
        <w:szCs w:val="16"/>
      </w:rPr>
      <w:t xml:space="preserve">, </w:t>
    </w:r>
    <w:r>
      <w:rPr>
        <w:rFonts w:ascii="Avenir Book" w:hAnsi="Avenir Book" w:cs="Arial"/>
        <w:color w:val="262626"/>
        <w:sz w:val="16"/>
        <w:szCs w:val="16"/>
      </w:rPr>
      <w:t>Harrisonburg</w:t>
    </w:r>
    <w:r w:rsidR="006674B4" w:rsidRPr="00ED3060">
      <w:rPr>
        <w:rFonts w:ascii="Avenir Book" w:hAnsi="Avenir Book" w:cs="Arial"/>
        <w:color w:val="262626"/>
        <w:sz w:val="16"/>
        <w:szCs w:val="16"/>
      </w:rPr>
      <w:t xml:space="preserve">, </w:t>
    </w:r>
    <w:r>
      <w:rPr>
        <w:rFonts w:ascii="Avenir Book" w:hAnsi="Avenir Book" w:cs="Arial"/>
        <w:color w:val="262626"/>
        <w:sz w:val="16"/>
        <w:szCs w:val="16"/>
      </w:rPr>
      <w:t>VA</w:t>
    </w:r>
    <w:r w:rsidR="006674B4" w:rsidRPr="00ED3060">
      <w:rPr>
        <w:rFonts w:ascii="Avenir Book" w:hAnsi="Avenir Book" w:cs="Arial"/>
        <w:color w:val="262626"/>
        <w:sz w:val="16"/>
        <w:szCs w:val="16"/>
      </w:rPr>
      <w:t xml:space="preserve"> </w:t>
    </w:r>
    <w:proofErr w:type="gramStart"/>
    <w:r>
      <w:rPr>
        <w:rFonts w:ascii="Avenir Book" w:hAnsi="Avenir Book" w:cs="Arial"/>
        <w:color w:val="262626"/>
        <w:sz w:val="16"/>
        <w:szCs w:val="16"/>
      </w:rPr>
      <w:t>22801,</w:t>
    </w:r>
    <w:r w:rsidR="006674B4" w:rsidRPr="00ED3060">
      <w:rPr>
        <w:rFonts w:ascii="Avenir Book" w:hAnsi="Avenir Book" w:cs="Arial"/>
        <w:color w:val="262626"/>
        <w:sz w:val="16"/>
        <w:szCs w:val="16"/>
      </w:rPr>
      <w:t>:</w:t>
    </w:r>
    <w:proofErr w:type="gramEnd"/>
    <w:r>
      <w:rPr>
        <w:rFonts w:ascii="Avenir Book" w:hAnsi="Avenir Book" w:cs="Arial"/>
        <w:color w:val="262626"/>
        <w:sz w:val="16"/>
        <w:szCs w:val="16"/>
      </w:rPr>
      <w:t>C:</w:t>
    </w:r>
    <w:r w:rsidR="006674B4" w:rsidRPr="00ED3060">
      <w:rPr>
        <w:rFonts w:ascii="Avenir Book" w:hAnsi="Avenir Book" w:cs="Arial"/>
        <w:color w:val="262626"/>
        <w:sz w:val="16"/>
        <w:szCs w:val="16"/>
      </w:rPr>
      <w:t xml:space="preserve"> </w:t>
    </w:r>
    <w:r>
      <w:rPr>
        <w:rFonts w:ascii="Avenir Book" w:hAnsi="Avenir Book" w:cs="Arial"/>
        <w:color w:val="262626"/>
        <w:sz w:val="16"/>
        <w:szCs w:val="16"/>
      </w:rPr>
      <w:t>540-246-9067,</w:t>
    </w:r>
    <w:r w:rsidR="006674B4" w:rsidRPr="00ED3060">
      <w:rPr>
        <w:rFonts w:ascii="Avenir Book" w:hAnsi="Avenir Book" w:cs="Arial"/>
        <w:color w:val="262626"/>
        <w:sz w:val="16"/>
        <w:szCs w:val="16"/>
      </w:rPr>
      <w:t xml:space="preserve"> E-Mail</w:t>
    </w:r>
    <w:r>
      <w:rPr>
        <w:rFonts w:ascii="Avenir Book" w:hAnsi="Avenir Book" w:cs="Arial"/>
        <w:color w:val="262626"/>
        <w:sz w:val="16"/>
        <w:szCs w:val="16"/>
      </w:rPr>
      <w:t xml:space="preserve"> Mattias@funkhousergroup.com</w:t>
    </w:r>
    <w:r w:rsidR="006674B4" w:rsidRPr="00ED3060">
      <w:rPr>
        <w:rFonts w:ascii="Avenir Book" w:hAnsi="Avenir Book" w:cs="Arial"/>
        <w:color w:val="262626"/>
        <w:sz w:val="16"/>
        <w:szCs w:val="16"/>
      </w:rPr>
      <w:t xml:space="preserve">; </w:t>
    </w:r>
    <w:r>
      <w:rPr>
        <w:rFonts w:ascii="Avenir Book" w:hAnsi="Avenir Book" w:cs="Arial"/>
        <w:color w:val="262626"/>
        <w:sz w:val="16"/>
        <w:szCs w:val="16"/>
      </w:rPr>
      <w:t>MattiasClymer.com</w:t>
    </w:r>
  </w:p>
  <w:p w14:paraId="601A9849" w14:textId="77777777" w:rsidR="006674B4" w:rsidRDefault="006674B4" w:rsidP="004A5E45">
    <w:pPr>
      <w:pStyle w:val="Header"/>
      <w:tabs>
        <w:tab w:val="clear" w:pos="4320"/>
        <w:tab w:val="clear" w:pos="8640"/>
        <w:tab w:val="left" w:pos="4306"/>
        <w:tab w:val="right" w:pos="10980"/>
      </w:tabs>
      <w:rPr>
        <w:rFonts w:ascii="Avenir Book" w:hAnsi="Avenir Book" w:cs="Arial"/>
        <w:sz w:val="14"/>
        <w:szCs w:val="14"/>
      </w:rPr>
    </w:pPr>
  </w:p>
  <w:p w14:paraId="77511217" w14:textId="48061837" w:rsidR="006674B4" w:rsidRPr="00244093" w:rsidRDefault="001E4E62" w:rsidP="00244093">
    <w:pPr>
      <w:pStyle w:val="Header"/>
      <w:tabs>
        <w:tab w:val="clear" w:pos="4320"/>
        <w:tab w:val="clear" w:pos="8640"/>
        <w:tab w:val="right" w:pos="10980"/>
      </w:tabs>
      <w:rPr>
        <w:rFonts w:ascii="Avenir Book" w:hAnsi="Avenir Book" w:cs="Arial"/>
        <w:sz w:val="14"/>
        <w:szCs w:val="14"/>
      </w:rPr>
    </w:pPr>
    <w:r>
      <w:rPr>
        <w:rFonts w:ascii="Avenir Book" w:hAnsi="Avenir Book" w:cs="Arial"/>
        <w:noProof/>
        <w:sz w:val="14"/>
        <w:szCs w:val="14"/>
      </w:rPr>
      <w:drawing>
        <wp:inline distT="0" distB="0" distL="0" distR="0" wp14:anchorId="2CDBD810" wp14:editId="5E961266">
          <wp:extent cx="1169670" cy="36698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and Pictur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63401" cy="396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674B4">
      <w:rPr>
        <w:rFonts w:ascii="Avenir Book" w:hAnsi="Avenir Book" w:cs="Arial"/>
        <w:sz w:val="14"/>
        <w:szCs w:val="14"/>
      </w:rPr>
      <w:tab/>
    </w:r>
    <w:r w:rsidR="006674B4">
      <w:rPr>
        <w:rFonts w:ascii="Avenir Book" w:hAnsi="Avenir Book" w:cs="Arial"/>
        <w:noProof/>
        <w:sz w:val="14"/>
        <w:szCs w:val="14"/>
      </w:rPr>
      <w:drawing>
        <wp:inline distT="0" distB="0" distL="0" distR="0" wp14:anchorId="3976D962" wp14:editId="1F7E493D">
          <wp:extent cx="3311921" cy="380262"/>
          <wp:effectExtent l="0" t="0" r="0" b="1270"/>
          <wp:docPr id="1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1921" cy="380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674B4">
      <w:rPr>
        <w:rFonts w:ascii="Avenir Book" w:hAnsi="Avenir Book" w:cs="Arial"/>
        <w:sz w:val="14"/>
        <w:szCs w:val="14"/>
      </w:rPr>
      <w:tab/>
    </w:r>
    <w:r w:rsidR="006674B4">
      <w:rPr>
        <w:rFonts w:ascii="Avenir Book" w:hAnsi="Avenir Book" w:cs="Arial"/>
        <w:sz w:val="14"/>
        <w:szCs w:val="14"/>
      </w:rPr>
      <w:tab/>
    </w:r>
    <w:r w:rsidR="006674B4" w:rsidRPr="00ED3060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947F5" w14:textId="77777777" w:rsidR="006674B4" w:rsidRPr="004A5E45" w:rsidRDefault="006674B4" w:rsidP="00FA1155">
    <w:pPr>
      <w:pStyle w:val="Header"/>
      <w:tabs>
        <w:tab w:val="clear" w:pos="4320"/>
        <w:tab w:val="clear" w:pos="8640"/>
        <w:tab w:val="left" w:pos="7499"/>
        <w:tab w:val="right" w:pos="10980"/>
      </w:tabs>
      <w:ind w:left="5760"/>
      <w:rPr>
        <w:rStyle w:val="PageNumber"/>
        <w:rFonts w:ascii="Avenir Book" w:hAnsi="Avenir Book" w:cs="Arial"/>
        <w:color w:val="auto"/>
        <w:sz w:val="14"/>
        <w:szCs w:val="14"/>
      </w:rPr>
    </w:pPr>
    <w:r>
      <w:tab/>
    </w:r>
    <w:r>
      <w:rPr>
        <w:rFonts w:ascii="Avenir Book" w:hAnsi="Avenir Book" w:cs="Arial"/>
        <w:noProof/>
        <w:sz w:val="14"/>
        <w:szCs w:val="14"/>
      </w:rPr>
      <w:drawing>
        <wp:inline distT="0" distB="0" distL="0" distR="0" wp14:anchorId="2B33B26D" wp14:editId="7950CA86">
          <wp:extent cx="3311921" cy="380262"/>
          <wp:effectExtent l="0" t="0" r="0" b="127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1921" cy="380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7F4F52" w14:textId="77777777" w:rsidR="006674B4" w:rsidRDefault="006674B4" w:rsidP="00F00803">
      <w:r>
        <w:separator/>
      </w:r>
    </w:p>
    <w:p w14:paraId="625A6D54" w14:textId="77777777" w:rsidR="006674B4" w:rsidRDefault="006674B4"/>
    <w:p w14:paraId="0AD3A93A" w14:textId="77777777" w:rsidR="006674B4" w:rsidRDefault="006674B4" w:rsidP="00244093"/>
    <w:p w14:paraId="12DDD7D2" w14:textId="77777777" w:rsidR="006674B4" w:rsidRDefault="006674B4" w:rsidP="00244093"/>
    <w:p w14:paraId="5B371111" w14:textId="77777777" w:rsidR="006674B4" w:rsidRDefault="006674B4" w:rsidP="00244093"/>
    <w:p w14:paraId="3291F5BD" w14:textId="77777777" w:rsidR="006674B4" w:rsidRDefault="006674B4" w:rsidP="00244093"/>
    <w:p w14:paraId="2E965DCE" w14:textId="77777777" w:rsidR="006674B4" w:rsidRDefault="006674B4" w:rsidP="00244093"/>
    <w:p w14:paraId="29568A47" w14:textId="77777777" w:rsidR="006674B4" w:rsidRDefault="006674B4" w:rsidP="00244093"/>
    <w:p w14:paraId="5E029514" w14:textId="77777777" w:rsidR="006674B4" w:rsidRDefault="006674B4" w:rsidP="00244093"/>
    <w:p w14:paraId="0B34E4F7" w14:textId="77777777" w:rsidR="006674B4" w:rsidRDefault="006674B4" w:rsidP="007E4608"/>
    <w:p w14:paraId="697590E6" w14:textId="77777777" w:rsidR="006674B4" w:rsidRDefault="006674B4" w:rsidP="007E4608"/>
    <w:p w14:paraId="2CEE55D7" w14:textId="77777777" w:rsidR="006674B4" w:rsidRDefault="006674B4" w:rsidP="007E4608"/>
    <w:p w14:paraId="7027F3D5" w14:textId="77777777" w:rsidR="006674B4" w:rsidRDefault="006674B4" w:rsidP="007E4608"/>
    <w:p w14:paraId="0A2795F0" w14:textId="77777777" w:rsidR="006674B4" w:rsidRDefault="006674B4" w:rsidP="00A7401D"/>
    <w:p w14:paraId="01C45700" w14:textId="77777777" w:rsidR="006674B4" w:rsidRDefault="006674B4" w:rsidP="00A7401D"/>
    <w:p w14:paraId="32813635" w14:textId="77777777" w:rsidR="006674B4" w:rsidRDefault="006674B4" w:rsidP="00A7401D"/>
    <w:p w14:paraId="6ED9E2BD" w14:textId="77777777" w:rsidR="006674B4" w:rsidRDefault="006674B4" w:rsidP="00A7401D"/>
    <w:p w14:paraId="428BA82A" w14:textId="77777777" w:rsidR="006674B4" w:rsidRDefault="006674B4"/>
    <w:p w14:paraId="3E78179D" w14:textId="77777777" w:rsidR="006674B4" w:rsidRDefault="006674B4" w:rsidP="003F4CCE"/>
    <w:p w14:paraId="1712084F" w14:textId="77777777" w:rsidR="006674B4" w:rsidRDefault="006674B4"/>
    <w:p w14:paraId="3155098F" w14:textId="77777777" w:rsidR="006674B4" w:rsidRDefault="006674B4" w:rsidP="00FA1155"/>
    <w:p w14:paraId="7820E58C" w14:textId="77777777" w:rsidR="006674B4" w:rsidRDefault="006674B4" w:rsidP="00FA1155"/>
    <w:p w14:paraId="5C07B2F4" w14:textId="77777777" w:rsidR="006674B4" w:rsidRDefault="006674B4" w:rsidP="00FA1155"/>
    <w:p w14:paraId="1D011CFD" w14:textId="77777777" w:rsidR="006674B4" w:rsidRDefault="006674B4" w:rsidP="00FA1155"/>
    <w:p w14:paraId="0F6E4916" w14:textId="77777777" w:rsidR="006674B4" w:rsidRDefault="006674B4" w:rsidP="00FA1155"/>
    <w:p w14:paraId="0F54C4FF" w14:textId="77777777" w:rsidR="006674B4" w:rsidRDefault="006674B4" w:rsidP="00FA1155"/>
    <w:p w14:paraId="69473328" w14:textId="77777777" w:rsidR="006674B4" w:rsidRDefault="006674B4" w:rsidP="00FA1155"/>
    <w:p w14:paraId="6E09AF07" w14:textId="77777777" w:rsidR="006674B4" w:rsidRDefault="006674B4" w:rsidP="00FA1155"/>
    <w:p w14:paraId="1087FF12" w14:textId="77777777" w:rsidR="006674B4" w:rsidRDefault="006674B4" w:rsidP="00FA1155"/>
    <w:p w14:paraId="1F0ADEE6" w14:textId="77777777" w:rsidR="006674B4" w:rsidRDefault="006674B4" w:rsidP="00FA1155"/>
    <w:p w14:paraId="08E5A80A" w14:textId="77777777" w:rsidR="006674B4" w:rsidRDefault="006674B4" w:rsidP="00FA1155"/>
    <w:p w14:paraId="63B9E8A9" w14:textId="77777777" w:rsidR="006674B4" w:rsidRDefault="006674B4" w:rsidP="00C11859"/>
    <w:p w14:paraId="3587586B" w14:textId="77777777" w:rsidR="006674B4" w:rsidRDefault="006674B4" w:rsidP="00C11859"/>
    <w:p w14:paraId="0871F523" w14:textId="77777777" w:rsidR="006674B4" w:rsidRDefault="006674B4" w:rsidP="00C11859"/>
    <w:p w14:paraId="05EF645C" w14:textId="77777777" w:rsidR="006674B4" w:rsidRDefault="006674B4" w:rsidP="00C11859"/>
    <w:p w14:paraId="38491F63" w14:textId="77777777" w:rsidR="006674B4" w:rsidRDefault="006674B4" w:rsidP="00C11859"/>
    <w:p w14:paraId="3598D4F9" w14:textId="77777777" w:rsidR="006674B4" w:rsidRDefault="006674B4" w:rsidP="00C11859"/>
    <w:p w14:paraId="1585B614" w14:textId="77777777" w:rsidR="006674B4" w:rsidRDefault="006674B4" w:rsidP="00C11859"/>
    <w:p w14:paraId="3DC481EC" w14:textId="77777777" w:rsidR="006674B4" w:rsidRDefault="006674B4" w:rsidP="00C11859"/>
    <w:p w14:paraId="66D4EC58" w14:textId="77777777" w:rsidR="006674B4" w:rsidRDefault="006674B4" w:rsidP="0059159D"/>
    <w:p w14:paraId="2EF5DA8F" w14:textId="77777777" w:rsidR="006674B4" w:rsidRDefault="006674B4"/>
    <w:p w14:paraId="75CC464D" w14:textId="77777777" w:rsidR="006674B4" w:rsidRDefault="006674B4"/>
    <w:p w14:paraId="0D7EE944" w14:textId="77777777" w:rsidR="006674B4" w:rsidRDefault="006674B4"/>
    <w:p w14:paraId="1CC3CE9C" w14:textId="77777777" w:rsidR="006674B4" w:rsidRDefault="006674B4" w:rsidP="007E3EDC"/>
    <w:p w14:paraId="5465B0C4" w14:textId="77777777" w:rsidR="006674B4" w:rsidRDefault="006674B4" w:rsidP="007E3EDC"/>
    <w:p w14:paraId="393D8E13" w14:textId="77777777" w:rsidR="006674B4" w:rsidRDefault="006674B4" w:rsidP="003816ED"/>
    <w:p w14:paraId="74ACDA3E" w14:textId="77777777" w:rsidR="006674B4" w:rsidRDefault="006674B4" w:rsidP="00FF4CA1"/>
    <w:p w14:paraId="29A92DCE" w14:textId="77777777" w:rsidR="006674B4" w:rsidRDefault="006674B4" w:rsidP="00FF4CA1"/>
    <w:p w14:paraId="4F46689D" w14:textId="77777777" w:rsidR="006674B4" w:rsidRDefault="006674B4" w:rsidP="00FF4CA1"/>
    <w:p w14:paraId="6A2010C1" w14:textId="77777777" w:rsidR="006674B4" w:rsidRDefault="006674B4" w:rsidP="00FF4CA1"/>
    <w:p w14:paraId="2F579E47" w14:textId="77777777" w:rsidR="006674B4" w:rsidRDefault="006674B4"/>
  </w:footnote>
  <w:footnote w:type="continuationSeparator" w:id="0">
    <w:p w14:paraId="53B5DEB7" w14:textId="77777777" w:rsidR="006674B4" w:rsidRDefault="006674B4" w:rsidP="00F00803">
      <w:r>
        <w:continuationSeparator/>
      </w:r>
    </w:p>
    <w:p w14:paraId="59DB5A4E" w14:textId="77777777" w:rsidR="006674B4" w:rsidRDefault="006674B4"/>
    <w:p w14:paraId="29108401" w14:textId="77777777" w:rsidR="006674B4" w:rsidRDefault="006674B4" w:rsidP="00244093"/>
    <w:p w14:paraId="267F2446" w14:textId="77777777" w:rsidR="006674B4" w:rsidRDefault="006674B4" w:rsidP="00244093"/>
    <w:p w14:paraId="7CAA068B" w14:textId="77777777" w:rsidR="006674B4" w:rsidRDefault="006674B4" w:rsidP="00244093"/>
    <w:p w14:paraId="3AD4643E" w14:textId="77777777" w:rsidR="006674B4" w:rsidRDefault="006674B4" w:rsidP="00244093"/>
    <w:p w14:paraId="1631A129" w14:textId="77777777" w:rsidR="006674B4" w:rsidRDefault="006674B4" w:rsidP="00244093"/>
    <w:p w14:paraId="3E894F77" w14:textId="77777777" w:rsidR="006674B4" w:rsidRDefault="006674B4" w:rsidP="00244093"/>
    <w:p w14:paraId="2DC5A476" w14:textId="77777777" w:rsidR="006674B4" w:rsidRDefault="006674B4" w:rsidP="00244093"/>
    <w:p w14:paraId="33281ABB" w14:textId="77777777" w:rsidR="006674B4" w:rsidRDefault="006674B4" w:rsidP="007E4608"/>
    <w:p w14:paraId="1DBF0BC2" w14:textId="77777777" w:rsidR="006674B4" w:rsidRDefault="006674B4" w:rsidP="007E4608"/>
    <w:p w14:paraId="317AD174" w14:textId="77777777" w:rsidR="006674B4" w:rsidRDefault="006674B4" w:rsidP="007E4608"/>
    <w:p w14:paraId="5669C791" w14:textId="77777777" w:rsidR="006674B4" w:rsidRDefault="006674B4" w:rsidP="007E4608"/>
    <w:p w14:paraId="18F16794" w14:textId="77777777" w:rsidR="006674B4" w:rsidRDefault="006674B4" w:rsidP="00A7401D"/>
    <w:p w14:paraId="681C5DAF" w14:textId="77777777" w:rsidR="006674B4" w:rsidRDefault="006674B4" w:rsidP="00A7401D"/>
    <w:p w14:paraId="3EC4411B" w14:textId="77777777" w:rsidR="006674B4" w:rsidRDefault="006674B4" w:rsidP="00A7401D"/>
    <w:p w14:paraId="43571A70" w14:textId="77777777" w:rsidR="006674B4" w:rsidRDefault="006674B4" w:rsidP="00A7401D"/>
    <w:p w14:paraId="634B2F4F" w14:textId="77777777" w:rsidR="006674B4" w:rsidRDefault="006674B4"/>
    <w:p w14:paraId="42C1921E" w14:textId="77777777" w:rsidR="006674B4" w:rsidRDefault="006674B4" w:rsidP="003F4CCE"/>
    <w:p w14:paraId="1A05D102" w14:textId="77777777" w:rsidR="006674B4" w:rsidRDefault="006674B4"/>
    <w:p w14:paraId="21E74B7B" w14:textId="77777777" w:rsidR="006674B4" w:rsidRDefault="006674B4" w:rsidP="00FA1155"/>
    <w:p w14:paraId="5CE1AEFF" w14:textId="77777777" w:rsidR="006674B4" w:rsidRDefault="006674B4" w:rsidP="00FA1155"/>
    <w:p w14:paraId="708EA73A" w14:textId="77777777" w:rsidR="006674B4" w:rsidRDefault="006674B4" w:rsidP="00FA1155"/>
    <w:p w14:paraId="027C8609" w14:textId="77777777" w:rsidR="006674B4" w:rsidRDefault="006674B4" w:rsidP="00FA1155"/>
    <w:p w14:paraId="7E914424" w14:textId="77777777" w:rsidR="006674B4" w:rsidRDefault="006674B4" w:rsidP="00FA1155"/>
    <w:p w14:paraId="6E3C3ACF" w14:textId="77777777" w:rsidR="006674B4" w:rsidRDefault="006674B4" w:rsidP="00FA1155"/>
    <w:p w14:paraId="23C48732" w14:textId="77777777" w:rsidR="006674B4" w:rsidRDefault="006674B4" w:rsidP="00FA1155"/>
    <w:p w14:paraId="2835CF0C" w14:textId="77777777" w:rsidR="006674B4" w:rsidRDefault="006674B4" w:rsidP="00FA1155"/>
    <w:p w14:paraId="0E677626" w14:textId="77777777" w:rsidR="006674B4" w:rsidRDefault="006674B4" w:rsidP="00FA1155"/>
    <w:p w14:paraId="7DAF0E10" w14:textId="77777777" w:rsidR="006674B4" w:rsidRDefault="006674B4" w:rsidP="00FA1155"/>
    <w:p w14:paraId="7442AED6" w14:textId="77777777" w:rsidR="006674B4" w:rsidRDefault="006674B4" w:rsidP="00FA1155"/>
    <w:p w14:paraId="4D0BDD49" w14:textId="77777777" w:rsidR="006674B4" w:rsidRDefault="006674B4" w:rsidP="00C11859"/>
    <w:p w14:paraId="7B976CD1" w14:textId="77777777" w:rsidR="006674B4" w:rsidRDefault="006674B4" w:rsidP="00C11859"/>
    <w:p w14:paraId="0AC98440" w14:textId="77777777" w:rsidR="006674B4" w:rsidRDefault="006674B4" w:rsidP="00C11859"/>
    <w:p w14:paraId="00BFDC7A" w14:textId="77777777" w:rsidR="006674B4" w:rsidRDefault="006674B4" w:rsidP="00C11859"/>
    <w:p w14:paraId="65FFB5AF" w14:textId="77777777" w:rsidR="006674B4" w:rsidRDefault="006674B4" w:rsidP="00C11859"/>
    <w:p w14:paraId="22D209F9" w14:textId="77777777" w:rsidR="006674B4" w:rsidRDefault="006674B4" w:rsidP="00C11859"/>
    <w:p w14:paraId="05E7B87C" w14:textId="77777777" w:rsidR="006674B4" w:rsidRDefault="006674B4" w:rsidP="00C11859"/>
    <w:p w14:paraId="7E092B53" w14:textId="77777777" w:rsidR="006674B4" w:rsidRDefault="006674B4" w:rsidP="00C11859"/>
    <w:p w14:paraId="564827FF" w14:textId="77777777" w:rsidR="006674B4" w:rsidRDefault="006674B4" w:rsidP="0059159D"/>
    <w:p w14:paraId="06313035" w14:textId="77777777" w:rsidR="006674B4" w:rsidRDefault="006674B4"/>
    <w:p w14:paraId="5FDD61BE" w14:textId="77777777" w:rsidR="006674B4" w:rsidRDefault="006674B4"/>
    <w:p w14:paraId="00C02859" w14:textId="77777777" w:rsidR="006674B4" w:rsidRDefault="006674B4"/>
    <w:p w14:paraId="69205A68" w14:textId="77777777" w:rsidR="006674B4" w:rsidRDefault="006674B4" w:rsidP="007E3EDC"/>
    <w:p w14:paraId="3CC25DAF" w14:textId="77777777" w:rsidR="006674B4" w:rsidRDefault="006674B4" w:rsidP="007E3EDC"/>
    <w:p w14:paraId="05FB47A9" w14:textId="77777777" w:rsidR="006674B4" w:rsidRDefault="006674B4" w:rsidP="003816ED"/>
    <w:p w14:paraId="25526E60" w14:textId="77777777" w:rsidR="006674B4" w:rsidRDefault="006674B4" w:rsidP="00FF4CA1"/>
    <w:p w14:paraId="2CA8DFF1" w14:textId="77777777" w:rsidR="006674B4" w:rsidRDefault="006674B4" w:rsidP="00FF4CA1"/>
    <w:p w14:paraId="7E9DE97F" w14:textId="77777777" w:rsidR="006674B4" w:rsidRDefault="006674B4" w:rsidP="00FF4CA1"/>
    <w:p w14:paraId="4A372134" w14:textId="77777777" w:rsidR="006674B4" w:rsidRDefault="006674B4" w:rsidP="00FF4CA1"/>
    <w:p w14:paraId="2EAABAB4" w14:textId="77777777" w:rsidR="006674B4" w:rsidRDefault="006674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8B2EE" w14:textId="77777777" w:rsidR="006674B4" w:rsidRDefault="006674B4" w:rsidP="00AF7B0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3B853A37" w14:textId="77777777" w:rsidR="006674B4" w:rsidRDefault="006674B4" w:rsidP="00AF7B05">
    <w:pPr>
      <w:pStyle w:val="Header"/>
      <w:framePr w:wrap="around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01171D3C" w14:textId="77777777" w:rsidR="006674B4" w:rsidRDefault="006674B4" w:rsidP="003A3B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CEF21" w14:textId="527680BC" w:rsidR="006674B4" w:rsidRDefault="006674B4" w:rsidP="00AF7B05">
    <w:pPr>
      <w:pStyle w:val="Header"/>
      <w:framePr w:wrap="around" w:vAnchor="text" w:hAnchor="margin" w:xAlign="right" w:y="1"/>
      <w:rPr>
        <w:rStyle w:val="PageNumber"/>
      </w:rPr>
    </w:pPr>
  </w:p>
  <w:p w14:paraId="1A4E8641" w14:textId="6E9980D7" w:rsidR="006674B4" w:rsidRPr="00C8753A" w:rsidRDefault="006674B4" w:rsidP="00C8753A">
    <w:pPr>
      <w:pStyle w:val="Organization"/>
      <w:ind w:right="270"/>
      <w:rPr>
        <w:rFonts w:ascii="Avenir Black" w:hAnsi="Avenir Black" w:cs="Arial"/>
        <w:color w:val="4F81BD" w:themeColor="accent1"/>
        <w:sz w:val="16"/>
        <w:szCs w:val="16"/>
      </w:rPr>
    </w:pPr>
    <w:r w:rsidRPr="00C8753A">
      <w:rPr>
        <w:rFonts w:ascii="Avenir Black" w:hAnsi="Avenir Black"/>
        <w:color w:val="4F81BD" w:themeColor="accent1"/>
        <w:sz w:val="16"/>
        <w:szCs w:val="1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43025" w14:textId="77777777" w:rsidR="006674B4" w:rsidRPr="004A5E45" w:rsidRDefault="006674B4" w:rsidP="00244093">
    <w:pPr>
      <w:pStyle w:val="Header"/>
      <w:tabs>
        <w:tab w:val="clear" w:pos="4320"/>
        <w:tab w:val="clear" w:pos="8640"/>
        <w:tab w:val="right" w:pos="10980"/>
      </w:tabs>
      <w:rPr>
        <w:rStyle w:val="PageNumber"/>
        <w:rFonts w:ascii="Avenir Book" w:hAnsi="Avenir Book" w:cs="Arial"/>
        <w:color w:val="auto"/>
        <w:sz w:val="14"/>
        <w:szCs w:val="14"/>
      </w:rPr>
    </w:pPr>
    <w:r>
      <w:rPr>
        <w:rFonts w:ascii="Arial" w:hAnsi="Arial" w:cs="Arial"/>
        <w:noProof/>
        <w:color w:val="365F91"/>
      </w:rPr>
      <w:drawing>
        <wp:inline distT="0" distB="0" distL="0" distR="0" wp14:anchorId="4ACC6B52" wp14:editId="1F3E118B">
          <wp:extent cx="2411403" cy="1685076"/>
          <wp:effectExtent l="0" t="0" r="1905" b="0"/>
          <wp:docPr id="15" name="Picture 15" descr="Macintosh HD:Users:jfournier:Desktop:Screen Shot 2015-07-07 at 3.43.40 PM 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jfournier:Desktop:Screen Shot 2015-07-07 at 3.43.40 PM cop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2661" cy="1685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venir Book" w:hAnsi="Avenir Book" w:cs="Arial"/>
        <w:sz w:val="14"/>
        <w:szCs w:val="14"/>
      </w:rPr>
      <w:tab/>
    </w:r>
    <w:r>
      <w:rPr>
        <w:rFonts w:ascii="Avenir Book" w:hAnsi="Avenir Book" w:cs="Arial"/>
        <w:sz w:val="14"/>
        <w:szCs w:val="14"/>
      </w:rPr>
      <w:tab/>
    </w:r>
    <w:r>
      <w:rPr>
        <w:rFonts w:ascii="Avenir Book" w:hAnsi="Avenir Book" w:cs="Arial"/>
        <w:sz w:val="14"/>
        <w:szCs w:val="14"/>
      </w:rPr>
      <w:tab/>
    </w:r>
    <w:r w:rsidRPr="00ED3060">
      <w:t xml:space="preserve"> </w:t>
    </w:r>
  </w:p>
  <w:p w14:paraId="6B07F20D" w14:textId="77777777" w:rsidR="006674B4" w:rsidRDefault="006674B4" w:rsidP="00244093">
    <w:pPr>
      <w:pStyle w:val="Organization"/>
      <w:jc w:val="left"/>
      <w:rPr>
        <w:rFonts w:ascii="Avenir Book" w:hAnsi="Avenir Book" w:cs="Arial"/>
        <w:color w:val="262626"/>
        <w:sz w:val="16"/>
        <w:szCs w:val="16"/>
      </w:rPr>
    </w:pPr>
  </w:p>
  <w:p w14:paraId="2ADDCB2B" w14:textId="77777777" w:rsidR="006674B4" w:rsidRPr="008B177A" w:rsidRDefault="006674B4" w:rsidP="00244093">
    <w:pPr>
      <w:pStyle w:val="Organization"/>
      <w:jc w:val="left"/>
      <w:rPr>
        <w:rFonts w:ascii="Avenir Book" w:hAnsi="Avenir Book" w:cs="Arial"/>
        <w:color w:val="262626"/>
        <w:sz w:val="16"/>
        <w:szCs w:val="16"/>
      </w:rPr>
    </w:pPr>
    <w:r>
      <w:rPr>
        <w:rFonts w:ascii="Avenir Book" w:hAnsi="Avenir Book" w:cs="Arial"/>
        <w:color w:val="262626"/>
        <w:sz w:val="16"/>
        <w:szCs w:val="16"/>
      </w:rPr>
      <w:t xml:space="preserve">[Your </w:t>
    </w:r>
    <w:r w:rsidRPr="00ED3060">
      <w:rPr>
        <w:rFonts w:ascii="Avenir Book" w:hAnsi="Avenir Book" w:cs="Arial"/>
        <w:color w:val="262626"/>
        <w:sz w:val="16"/>
        <w:szCs w:val="16"/>
      </w:rPr>
      <w:t>Company Name</w:t>
    </w:r>
    <w:r>
      <w:rPr>
        <w:rFonts w:ascii="Avenir Book" w:hAnsi="Avenir Book" w:cs="Arial"/>
        <w:color w:val="262626"/>
        <w:sz w:val="16"/>
        <w:szCs w:val="16"/>
      </w:rPr>
      <w:t>]</w:t>
    </w:r>
    <w:r w:rsidRPr="00ED3060">
      <w:rPr>
        <w:rFonts w:ascii="Avenir Book" w:hAnsi="Avenir Book" w:cs="Arial"/>
        <w:color w:val="262626"/>
        <w:sz w:val="16"/>
        <w:szCs w:val="16"/>
      </w:rPr>
      <w:t xml:space="preserve"> [Street Address], [City], [State] [Postal Code]</w:t>
    </w:r>
    <w:r>
      <w:rPr>
        <w:rFonts w:ascii="Avenir Book" w:hAnsi="Avenir Book" w:cs="Arial"/>
        <w:color w:val="262626"/>
        <w:sz w:val="16"/>
        <w:szCs w:val="16"/>
      </w:rPr>
      <w:t xml:space="preserve">; </w:t>
    </w:r>
    <w:r w:rsidRPr="00ED3060">
      <w:rPr>
        <w:rFonts w:ascii="Avenir Book" w:hAnsi="Avenir Book" w:cs="Arial"/>
        <w:color w:val="262626"/>
        <w:sz w:val="16"/>
        <w:szCs w:val="16"/>
      </w:rPr>
      <w:t xml:space="preserve">Phone: [Your Phone] E-Mail: </w:t>
    </w:r>
    <w:hyperlink r:id="rId2" w:history="1">
      <w:r w:rsidRPr="00ED3060">
        <w:rPr>
          <w:rStyle w:val="Hyperlink"/>
          <w:rFonts w:ascii="Avenir Book" w:hAnsi="Avenir Book" w:cs="Arial"/>
          <w:sz w:val="16"/>
          <w:szCs w:val="16"/>
        </w:rPr>
        <w:t>your.email@email.com</w:t>
      </w:r>
    </w:hyperlink>
    <w:r w:rsidRPr="00ED3060">
      <w:rPr>
        <w:rFonts w:ascii="Avenir Book" w:hAnsi="Avenir Book" w:cs="Arial"/>
        <w:color w:val="262626"/>
        <w:sz w:val="16"/>
        <w:szCs w:val="16"/>
      </w:rPr>
      <w:t>; Web: [Web Address]</w:t>
    </w:r>
  </w:p>
  <w:p w14:paraId="19C80092" w14:textId="77777777" w:rsidR="006674B4" w:rsidRDefault="006674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69A09A4"/>
    <w:lvl w:ilvl="0">
      <w:start w:val="1"/>
      <w:numFmt w:val="bullet"/>
      <w:pStyle w:val="List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multilevel"/>
    <w:tmpl w:val="894EE876"/>
    <w:lvl w:ilvl="0">
      <w:start w:val="1"/>
      <w:numFmt w:val="bullet"/>
      <w:lvlText w:val="•"/>
      <w:lvlJc w:val="left"/>
      <w:pPr>
        <w:tabs>
          <w:tab w:val="num" w:pos="500"/>
        </w:tabs>
        <w:ind w:left="500" w:firstLine="22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2" w15:restartNumberingAfterBreak="0">
    <w:nsid w:val="00000005"/>
    <w:multiLevelType w:val="multilevel"/>
    <w:tmpl w:val="894EE877"/>
    <w:lvl w:ilvl="0">
      <w:start w:val="1"/>
      <w:numFmt w:val="bullet"/>
      <w:lvlText w:val="•"/>
      <w:lvlJc w:val="left"/>
      <w:pPr>
        <w:tabs>
          <w:tab w:val="num" w:pos="500"/>
        </w:tabs>
        <w:ind w:left="500" w:firstLine="22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3" w15:restartNumberingAfterBreak="0">
    <w:nsid w:val="01264A5F"/>
    <w:multiLevelType w:val="hybridMultilevel"/>
    <w:tmpl w:val="E8EEA758"/>
    <w:lvl w:ilvl="0" w:tplc="D578DE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9B6950"/>
    <w:multiLevelType w:val="multilevel"/>
    <w:tmpl w:val="97006924"/>
    <w:lvl w:ilvl="0">
      <w:start w:val="1"/>
      <w:numFmt w:val="bullet"/>
      <w:lvlText w:val=""/>
      <w:lvlJc w:val="left"/>
      <w:pPr>
        <w:tabs>
          <w:tab w:val="num" w:pos="972"/>
        </w:tabs>
        <w:ind w:left="97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06B5778A"/>
    <w:multiLevelType w:val="hybridMultilevel"/>
    <w:tmpl w:val="5F7450E6"/>
    <w:lvl w:ilvl="0" w:tplc="35C2AA7A">
      <w:start w:val="1"/>
      <w:numFmt w:val="bullet"/>
      <w:lvlText w:val=""/>
      <w:lvlJc w:val="left"/>
      <w:pPr>
        <w:tabs>
          <w:tab w:val="num" w:pos="972"/>
        </w:tabs>
        <w:ind w:left="97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0A7B50F8"/>
    <w:multiLevelType w:val="multilevel"/>
    <w:tmpl w:val="FF2E3CF2"/>
    <w:lvl w:ilvl="0">
      <w:start w:val="1"/>
      <w:numFmt w:val="bullet"/>
      <w:lvlText w:val="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ABA3CCE"/>
    <w:multiLevelType w:val="hybridMultilevel"/>
    <w:tmpl w:val="EB42EB56"/>
    <w:lvl w:ilvl="0" w:tplc="35C2AA7A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DBB5F71"/>
    <w:multiLevelType w:val="hybridMultilevel"/>
    <w:tmpl w:val="9CEA594A"/>
    <w:lvl w:ilvl="0" w:tplc="A5505AD4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E4F1FD1"/>
    <w:multiLevelType w:val="hybridMultilevel"/>
    <w:tmpl w:val="BF3AA91A"/>
    <w:lvl w:ilvl="0" w:tplc="623C2EC4">
      <w:start w:val="1"/>
      <w:numFmt w:val="bullet"/>
      <w:lvlText w:val="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12B1518E"/>
    <w:multiLevelType w:val="hybridMultilevel"/>
    <w:tmpl w:val="0C9E72D0"/>
    <w:lvl w:ilvl="0" w:tplc="310ADD8A">
      <w:start w:val="1"/>
      <w:numFmt w:val="bullet"/>
      <w:lvlText w:val="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7792630"/>
    <w:multiLevelType w:val="hybridMultilevel"/>
    <w:tmpl w:val="56D814C6"/>
    <w:lvl w:ilvl="0" w:tplc="35C2AA7A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D1612CF"/>
    <w:multiLevelType w:val="hybridMultilevel"/>
    <w:tmpl w:val="78CC9E94"/>
    <w:lvl w:ilvl="0" w:tplc="D578DE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E66C2"/>
    <w:multiLevelType w:val="hybridMultilevel"/>
    <w:tmpl w:val="E6224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F11E14"/>
    <w:multiLevelType w:val="hybridMultilevel"/>
    <w:tmpl w:val="4B0C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DF69BB"/>
    <w:multiLevelType w:val="hybridMultilevel"/>
    <w:tmpl w:val="DBDAE7EA"/>
    <w:lvl w:ilvl="0" w:tplc="5FE8AA2C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42E3E33"/>
    <w:multiLevelType w:val="hybridMultilevel"/>
    <w:tmpl w:val="E8D48980"/>
    <w:lvl w:ilvl="0" w:tplc="D578DE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0E40D3"/>
    <w:multiLevelType w:val="hybridMultilevel"/>
    <w:tmpl w:val="587C25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A1F119D"/>
    <w:multiLevelType w:val="hybridMultilevel"/>
    <w:tmpl w:val="E07A5CD0"/>
    <w:lvl w:ilvl="0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19" w15:restartNumberingAfterBreak="0">
    <w:nsid w:val="2B0A4916"/>
    <w:multiLevelType w:val="hybridMultilevel"/>
    <w:tmpl w:val="37B0E664"/>
    <w:lvl w:ilvl="0" w:tplc="D578DE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6D28F5"/>
    <w:multiLevelType w:val="hybridMultilevel"/>
    <w:tmpl w:val="F1E0DAB2"/>
    <w:lvl w:ilvl="0" w:tplc="8CF4155A">
      <w:start w:val="1"/>
      <w:numFmt w:val="bullet"/>
      <w:lvlText w:val="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F3E1AA7"/>
    <w:multiLevelType w:val="hybridMultilevel"/>
    <w:tmpl w:val="7DF0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A84247"/>
    <w:multiLevelType w:val="hybridMultilevel"/>
    <w:tmpl w:val="9CCA7462"/>
    <w:lvl w:ilvl="0" w:tplc="D578DE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7E4B2B"/>
    <w:multiLevelType w:val="multilevel"/>
    <w:tmpl w:val="925A2CD4"/>
    <w:lvl w:ilvl="0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5F961BB"/>
    <w:multiLevelType w:val="multilevel"/>
    <w:tmpl w:val="5700EDE4"/>
    <w:lvl w:ilvl="0">
      <w:start w:val="1"/>
      <w:numFmt w:val="bullet"/>
      <w:lvlText w:val=""/>
      <w:lvlJc w:val="left"/>
      <w:pPr>
        <w:tabs>
          <w:tab w:val="num" w:pos="972"/>
        </w:tabs>
        <w:ind w:left="97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39F105AF"/>
    <w:multiLevelType w:val="hybridMultilevel"/>
    <w:tmpl w:val="97006924"/>
    <w:lvl w:ilvl="0" w:tplc="35C2AA7A">
      <w:start w:val="1"/>
      <w:numFmt w:val="bullet"/>
      <w:lvlText w:val=""/>
      <w:lvlJc w:val="left"/>
      <w:pPr>
        <w:tabs>
          <w:tab w:val="num" w:pos="972"/>
        </w:tabs>
        <w:ind w:left="97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3A522E8E"/>
    <w:multiLevelType w:val="hybridMultilevel"/>
    <w:tmpl w:val="79DEBB34"/>
    <w:lvl w:ilvl="0" w:tplc="D578DE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D47D47"/>
    <w:multiLevelType w:val="hybridMultilevel"/>
    <w:tmpl w:val="7384F4F4"/>
    <w:lvl w:ilvl="0" w:tplc="DB8E6C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7F7F7F" w:themeColor="text1" w:themeTint="80"/>
        <w:sz w:val="28"/>
        <w:szCs w:val="28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125C96"/>
    <w:multiLevelType w:val="hybridMultilevel"/>
    <w:tmpl w:val="5700EDE4"/>
    <w:lvl w:ilvl="0" w:tplc="35C2AA7A">
      <w:start w:val="1"/>
      <w:numFmt w:val="bullet"/>
      <w:lvlText w:val=""/>
      <w:lvlJc w:val="left"/>
      <w:pPr>
        <w:tabs>
          <w:tab w:val="num" w:pos="972"/>
        </w:tabs>
        <w:ind w:left="97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42EC1A75"/>
    <w:multiLevelType w:val="hybridMultilevel"/>
    <w:tmpl w:val="47F4AE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384558F"/>
    <w:multiLevelType w:val="hybridMultilevel"/>
    <w:tmpl w:val="501CB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A07EA6"/>
    <w:multiLevelType w:val="hybridMultilevel"/>
    <w:tmpl w:val="02A84066"/>
    <w:lvl w:ilvl="0" w:tplc="35C2AA7A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8F8076B"/>
    <w:multiLevelType w:val="hybridMultilevel"/>
    <w:tmpl w:val="868057EE"/>
    <w:lvl w:ilvl="0" w:tplc="35C2AA7A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CAB09D9"/>
    <w:multiLevelType w:val="hybridMultilevel"/>
    <w:tmpl w:val="5316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F412B0"/>
    <w:multiLevelType w:val="multilevel"/>
    <w:tmpl w:val="868057EE"/>
    <w:lvl w:ilvl="0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0C966D1"/>
    <w:multiLevelType w:val="hybridMultilevel"/>
    <w:tmpl w:val="5B006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C6624E"/>
    <w:multiLevelType w:val="multilevel"/>
    <w:tmpl w:val="D54C8018"/>
    <w:lvl w:ilvl="0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50F594C"/>
    <w:multiLevelType w:val="multilevel"/>
    <w:tmpl w:val="02A84066"/>
    <w:lvl w:ilvl="0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5C105C2"/>
    <w:multiLevelType w:val="hybridMultilevel"/>
    <w:tmpl w:val="24ECCA64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C53257"/>
    <w:multiLevelType w:val="hybridMultilevel"/>
    <w:tmpl w:val="F7F8A9CC"/>
    <w:lvl w:ilvl="0" w:tplc="D578DEB0">
      <w:start w:val="1"/>
      <w:numFmt w:val="bullet"/>
      <w:lvlText w:val=""/>
      <w:lvlJc w:val="left"/>
      <w:pPr>
        <w:ind w:left="180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5BE47C2C"/>
    <w:multiLevelType w:val="hybridMultilevel"/>
    <w:tmpl w:val="D54C8018"/>
    <w:lvl w:ilvl="0" w:tplc="35C2AA7A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ED310B7"/>
    <w:multiLevelType w:val="hybridMultilevel"/>
    <w:tmpl w:val="F8BCEE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FED4352"/>
    <w:multiLevelType w:val="hybridMultilevel"/>
    <w:tmpl w:val="E79CCA16"/>
    <w:lvl w:ilvl="0" w:tplc="A5505AD4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3" w15:restartNumberingAfterBreak="0">
    <w:nsid w:val="60586162"/>
    <w:multiLevelType w:val="hybridMultilevel"/>
    <w:tmpl w:val="4C70F930"/>
    <w:lvl w:ilvl="0" w:tplc="6F64F2A2">
      <w:start w:val="1"/>
      <w:numFmt w:val="bullet"/>
      <w:lvlText w:val="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9DB36ED"/>
    <w:multiLevelType w:val="multilevel"/>
    <w:tmpl w:val="BF3AA91A"/>
    <w:lvl w:ilvl="0">
      <w:start w:val="1"/>
      <w:numFmt w:val="bullet"/>
      <w:lvlText w:val="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5" w15:restartNumberingAfterBreak="0">
    <w:nsid w:val="6A6D3529"/>
    <w:multiLevelType w:val="hybridMultilevel"/>
    <w:tmpl w:val="32FE8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933D3D"/>
    <w:multiLevelType w:val="hybridMultilevel"/>
    <w:tmpl w:val="14B24A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C4C0163"/>
    <w:multiLevelType w:val="multilevel"/>
    <w:tmpl w:val="56D814C6"/>
    <w:lvl w:ilvl="0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1CB511A"/>
    <w:multiLevelType w:val="multilevel"/>
    <w:tmpl w:val="EB42EB56"/>
    <w:lvl w:ilvl="0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5644FFD"/>
    <w:multiLevelType w:val="hybridMultilevel"/>
    <w:tmpl w:val="A95CC860"/>
    <w:lvl w:ilvl="0" w:tplc="5FE8AA2C">
      <w:start w:val="1"/>
      <w:numFmt w:val="bullet"/>
      <w:lvlText w:val=""/>
      <w:lvlJc w:val="left"/>
      <w:pPr>
        <w:tabs>
          <w:tab w:val="num" w:pos="4482"/>
        </w:tabs>
        <w:ind w:left="448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53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50" w15:restartNumberingAfterBreak="0">
    <w:nsid w:val="76253608"/>
    <w:multiLevelType w:val="hybridMultilevel"/>
    <w:tmpl w:val="FF2E3CF2"/>
    <w:lvl w:ilvl="0" w:tplc="3EE2B690">
      <w:start w:val="1"/>
      <w:numFmt w:val="bullet"/>
      <w:lvlText w:val="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77651E1A"/>
    <w:multiLevelType w:val="hybridMultilevel"/>
    <w:tmpl w:val="0CD0C7DC"/>
    <w:lvl w:ilvl="0" w:tplc="310ADD8A">
      <w:start w:val="1"/>
      <w:numFmt w:val="bullet"/>
      <w:lvlText w:val="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2" w15:restartNumberingAfterBreak="0">
    <w:nsid w:val="78181143"/>
    <w:multiLevelType w:val="hybridMultilevel"/>
    <w:tmpl w:val="BFD274FA"/>
    <w:lvl w:ilvl="0" w:tplc="6F64F2A2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7A376D2C"/>
    <w:multiLevelType w:val="multilevel"/>
    <w:tmpl w:val="5F7450E6"/>
    <w:lvl w:ilvl="0">
      <w:start w:val="1"/>
      <w:numFmt w:val="bullet"/>
      <w:lvlText w:val=""/>
      <w:lvlJc w:val="left"/>
      <w:pPr>
        <w:tabs>
          <w:tab w:val="num" w:pos="972"/>
        </w:tabs>
        <w:ind w:left="97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4" w15:restartNumberingAfterBreak="0">
    <w:nsid w:val="7A486025"/>
    <w:multiLevelType w:val="hybridMultilevel"/>
    <w:tmpl w:val="ADECBE9A"/>
    <w:lvl w:ilvl="0" w:tplc="5FE8AA2C">
      <w:start w:val="1"/>
      <w:numFmt w:val="bullet"/>
      <w:lvlText w:val=""/>
      <w:lvlJc w:val="left"/>
      <w:pPr>
        <w:tabs>
          <w:tab w:val="num" w:pos="4482"/>
        </w:tabs>
        <w:ind w:left="448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8DEAEFA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7F7F7F" w:themeColor="text1" w:themeTint="80"/>
        <w:sz w:val="28"/>
        <w:szCs w:val="28"/>
        <w:u w:val="none"/>
        <w:vertAlign w:val="baseline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55" w15:restartNumberingAfterBreak="0">
    <w:nsid w:val="7DEF7DDC"/>
    <w:multiLevelType w:val="hybridMultilevel"/>
    <w:tmpl w:val="8B6E897A"/>
    <w:lvl w:ilvl="0" w:tplc="29D4F228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7F2B6F55"/>
    <w:multiLevelType w:val="hybridMultilevel"/>
    <w:tmpl w:val="DB6C3C44"/>
    <w:lvl w:ilvl="0" w:tplc="6F64F2A2">
      <w:start w:val="1"/>
      <w:numFmt w:val="bullet"/>
      <w:lvlText w:val="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8"/>
        <w:szCs w:val="2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7FDF7567"/>
    <w:multiLevelType w:val="hybridMultilevel"/>
    <w:tmpl w:val="925A2CD4"/>
    <w:lvl w:ilvl="0" w:tplc="35C2AA7A">
      <w:start w:val="1"/>
      <w:numFmt w:val="bullet"/>
      <w:lvlText w:val="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36"/>
        <w:szCs w:val="36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"/>
  </w:num>
  <w:num w:numId="4">
    <w:abstractNumId w:val="2"/>
  </w:num>
  <w:num w:numId="5">
    <w:abstractNumId w:val="13"/>
  </w:num>
  <w:num w:numId="6">
    <w:abstractNumId w:val="21"/>
  </w:num>
  <w:num w:numId="7">
    <w:abstractNumId w:val="30"/>
  </w:num>
  <w:num w:numId="8">
    <w:abstractNumId w:val="14"/>
  </w:num>
  <w:num w:numId="9">
    <w:abstractNumId w:val="45"/>
  </w:num>
  <w:num w:numId="10">
    <w:abstractNumId w:val="33"/>
  </w:num>
  <w:num w:numId="11">
    <w:abstractNumId w:val="38"/>
  </w:num>
  <w:num w:numId="12">
    <w:abstractNumId w:val="25"/>
  </w:num>
  <w:num w:numId="13">
    <w:abstractNumId w:val="5"/>
  </w:num>
  <w:num w:numId="14">
    <w:abstractNumId w:val="57"/>
  </w:num>
  <w:num w:numId="15">
    <w:abstractNumId w:val="28"/>
  </w:num>
  <w:num w:numId="16">
    <w:abstractNumId w:val="40"/>
  </w:num>
  <w:num w:numId="17">
    <w:abstractNumId w:val="32"/>
  </w:num>
  <w:num w:numId="18">
    <w:abstractNumId w:val="11"/>
  </w:num>
  <w:num w:numId="19">
    <w:abstractNumId w:val="7"/>
  </w:num>
  <w:num w:numId="20">
    <w:abstractNumId w:val="31"/>
  </w:num>
  <w:num w:numId="21">
    <w:abstractNumId w:val="37"/>
  </w:num>
  <w:num w:numId="22">
    <w:abstractNumId w:val="55"/>
  </w:num>
  <w:num w:numId="23">
    <w:abstractNumId w:val="48"/>
  </w:num>
  <w:num w:numId="24">
    <w:abstractNumId w:val="8"/>
  </w:num>
  <w:num w:numId="25">
    <w:abstractNumId w:val="47"/>
  </w:num>
  <w:num w:numId="26">
    <w:abstractNumId w:val="43"/>
  </w:num>
  <w:num w:numId="27">
    <w:abstractNumId w:val="34"/>
  </w:num>
  <w:num w:numId="28">
    <w:abstractNumId w:val="20"/>
  </w:num>
  <w:num w:numId="29">
    <w:abstractNumId w:val="36"/>
  </w:num>
  <w:num w:numId="30">
    <w:abstractNumId w:val="10"/>
  </w:num>
  <w:num w:numId="31">
    <w:abstractNumId w:val="24"/>
  </w:num>
  <w:num w:numId="32">
    <w:abstractNumId w:val="9"/>
  </w:num>
  <w:num w:numId="33">
    <w:abstractNumId w:val="23"/>
  </w:num>
  <w:num w:numId="34">
    <w:abstractNumId w:val="50"/>
  </w:num>
  <w:num w:numId="35">
    <w:abstractNumId w:val="44"/>
  </w:num>
  <w:num w:numId="36">
    <w:abstractNumId w:val="42"/>
  </w:num>
  <w:num w:numId="37">
    <w:abstractNumId w:val="6"/>
  </w:num>
  <w:num w:numId="38">
    <w:abstractNumId w:val="56"/>
  </w:num>
  <w:num w:numId="39">
    <w:abstractNumId w:val="52"/>
  </w:num>
  <w:num w:numId="40">
    <w:abstractNumId w:val="4"/>
  </w:num>
  <w:num w:numId="41">
    <w:abstractNumId w:val="51"/>
  </w:num>
  <w:num w:numId="42">
    <w:abstractNumId w:val="53"/>
  </w:num>
  <w:num w:numId="43">
    <w:abstractNumId w:val="49"/>
  </w:num>
  <w:num w:numId="44">
    <w:abstractNumId w:val="15"/>
  </w:num>
  <w:num w:numId="45">
    <w:abstractNumId w:val="46"/>
  </w:num>
  <w:num w:numId="46">
    <w:abstractNumId w:val="41"/>
  </w:num>
  <w:num w:numId="47">
    <w:abstractNumId w:val="17"/>
  </w:num>
  <w:num w:numId="48">
    <w:abstractNumId w:val="35"/>
  </w:num>
  <w:num w:numId="49">
    <w:abstractNumId w:val="19"/>
  </w:num>
  <w:num w:numId="50">
    <w:abstractNumId w:val="26"/>
  </w:num>
  <w:num w:numId="51">
    <w:abstractNumId w:val="12"/>
  </w:num>
  <w:num w:numId="52">
    <w:abstractNumId w:val="3"/>
  </w:num>
  <w:num w:numId="53">
    <w:abstractNumId w:val="29"/>
  </w:num>
  <w:num w:numId="54">
    <w:abstractNumId w:val="39"/>
  </w:num>
  <w:num w:numId="55">
    <w:abstractNumId w:val="22"/>
  </w:num>
  <w:num w:numId="56">
    <w:abstractNumId w:val="16"/>
  </w:num>
  <w:num w:numId="57">
    <w:abstractNumId w:val="27"/>
  </w:num>
  <w:num w:numId="58">
    <w:abstractNumId w:val="5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revisionView w:markup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GwNDQ3Njc0NrE0MrJQ0lEKTi0uzszPAykwrAUAJHLNGiwAAAA="/>
  </w:docVars>
  <w:rsids>
    <w:rsidRoot w:val="00F00803"/>
    <w:rsid w:val="0000300F"/>
    <w:rsid w:val="00006EFD"/>
    <w:rsid w:val="00007989"/>
    <w:rsid w:val="00010271"/>
    <w:rsid w:val="00011F72"/>
    <w:rsid w:val="000141DB"/>
    <w:rsid w:val="00015072"/>
    <w:rsid w:val="00026560"/>
    <w:rsid w:val="0003011C"/>
    <w:rsid w:val="00031477"/>
    <w:rsid w:val="0004218D"/>
    <w:rsid w:val="000435CF"/>
    <w:rsid w:val="00044CA8"/>
    <w:rsid w:val="000470C2"/>
    <w:rsid w:val="00061298"/>
    <w:rsid w:val="00073379"/>
    <w:rsid w:val="00073392"/>
    <w:rsid w:val="00075D86"/>
    <w:rsid w:val="000A1577"/>
    <w:rsid w:val="000B2719"/>
    <w:rsid w:val="000B5904"/>
    <w:rsid w:val="000C0DDA"/>
    <w:rsid w:val="000D2F68"/>
    <w:rsid w:val="000D3FC2"/>
    <w:rsid w:val="000D7395"/>
    <w:rsid w:val="000F0737"/>
    <w:rsid w:val="000F0852"/>
    <w:rsid w:val="000F25EB"/>
    <w:rsid w:val="00103BEE"/>
    <w:rsid w:val="00120EB6"/>
    <w:rsid w:val="00127607"/>
    <w:rsid w:val="00127C71"/>
    <w:rsid w:val="001372BB"/>
    <w:rsid w:val="001442CA"/>
    <w:rsid w:val="00145B67"/>
    <w:rsid w:val="00145BEB"/>
    <w:rsid w:val="001534A1"/>
    <w:rsid w:val="0015375A"/>
    <w:rsid w:val="001618FA"/>
    <w:rsid w:val="0017194D"/>
    <w:rsid w:val="001747F1"/>
    <w:rsid w:val="001768F6"/>
    <w:rsid w:val="00186208"/>
    <w:rsid w:val="0019236D"/>
    <w:rsid w:val="001A437F"/>
    <w:rsid w:val="001B0803"/>
    <w:rsid w:val="001E1CB2"/>
    <w:rsid w:val="001E4E62"/>
    <w:rsid w:val="001E4EF8"/>
    <w:rsid w:val="001E4EFF"/>
    <w:rsid w:val="001F0C73"/>
    <w:rsid w:val="001F3259"/>
    <w:rsid w:val="0020100F"/>
    <w:rsid w:val="002038A8"/>
    <w:rsid w:val="0020647B"/>
    <w:rsid w:val="00213846"/>
    <w:rsid w:val="00213A6F"/>
    <w:rsid w:val="00217913"/>
    <w:rsid w:val="0022627C"/>
    <w:rsid w:val="002263E6"/>
    <w:rsid w:val="00227AD4"/>
    <w:rsid w:val="00230806"/>
    <w:rsid w:val="00231362"/>
    <w:rsid w:val="00244093"/>
    <w:rsid w:val="00245A25"/>
    <w:rsid w:val="00247095"/>
    <w:rsid w:val="00251A78"/>
    <w:rsid w:val="00255A6C"/>
    <w:rsid w:val="002679A3"/>
    <w:rsid w:val="00267FA5"/>
    <w:rsid w:val="00276B54"/>
    <w:rsid w:val="0028150C"/>
    <w:rsid w:val="00282B22"/>
    <w:rsid w:val="00282CBB"/>
    <w:rsid w:val="002901DA"/>
    <w:rsid w:val="00290B6C"/>
    <w:rsid w:val="002B70B6"/>
    <w:rsid w:val="002C28E5"/>
    <w:rsid w:val="002C5C64"/>
    <w:rsid w:val="002C6A28"/>
    <w:rsid w:val="002D73F9"/>
    <w:rsid w:val="002E6FCD"/>
    <w:rsid w:val="002F0214"/>
    <w:rsid w:val="002F5219"/>
    <w:rsid w:val="002F592E"/>
    <w:rsid w:val="002F6487"/>
    <w:rsid w:val="0030563D"/>
    <w:rsid w:val="00312073"/>
    <w:rsid w:val="00314AD3"/>
    <w:rsid w:val="00315D19"/>
    <w:rsid w:val="00316E2B"/>
    <w:rsid w:val="0031710C"/>
    <w:rsid w:val="00317D9A"/>
    <w:rsid w:val="003231EF"/>
    <w:rsid w:val="00334403"/>
    <w:rsid w:val="003352BE"/>
    <w:rsid w:val="00343279"/>
    <w:rsid w:val="00347E8B"/>
    <w:rsid w:val="003549E8"/>
    <w:rsid w:val="00371737"/>
    <w:rsid w:val="00375618"/>
    <w:rsid w:val="003816ED"/>
    <w:rsid w:val="0038344D"/>
    <w:rsid w:val="00395B4D"/>
    <w:rsid w:val="003966FA"/>
    <w:rsid w:val="0039704B"/>
    <w:rsid w:val="003A3BED"/>
    <w:rsid w:val="003B6BC0"/>
    <w:rsid w:val="003C168D"/>
    <w:rsid w:val="003C5F95"/>
    <w:rsid w:val="003D2160"/>
    <w:rsid w:val="003D3A81"/>
    <w:rsid w:val="003D4F70"/>
    <w:rsid w:val="003F17D3"/>
    <w:rsid w:val="003F4CCE"/>
    <w:rsid w:val="004012A9"/>
    <w:rsid w:val="00403257"/>
    <w:rsid w:val="00406FAB"/>
    <w:rsid w:val="004163C4"/>
    <w:rsid w:val="00427D65"/>
    <w:rsid w:val="00435FAC"/>
    <w:rsid w:val="004373DF"/>
    <w:rsid w:val="00442668"/>
    <w:rsid w:val="00445552"/>
    <w:rsid w:val="00445E30"/>
    <w:rsid w:val="00445F1B"/>
    <w:rsid w:val="00455A69"/>
    <w:rsid w:val="0045709F"/>
    <w:rsid w:val="0046618F"/>
    <w:rsid w:val="00466F49"/>
    <w:rsid w:val="004801DD"/>
    <w:rsid w:val="00481A84"/>
    <w:rsid w:val="004925D9"/>
    <w:rsid w:val="004926F7"/>
    <w:rsid w:val="00497DC1"/>
    <w:rsid w:val="004A5E45"/>
    <w:rsid w:val="004A68C8"/>
    <w:rsid w:val="004B4F08"/>
    <w:rsid w:val="004D7D7D"/>
    <w:rsid w:val="004E1EB0"/>
    <w:rsid w:val="004F0EA2"/>
    <w:rsid w:val="004F1307"/>
    <w:rsid w:val="004F7945"/>
    <w:rsid w:val="005065A1"/>
    <w:rsid w:val="00517802"/>
    <w:rsid w:val="00526DC4"/>
    <w:rsid w:val="00530ABA"/>
    <w:rsid w:val="00542440"/>
    <w:rsid w:val="00550E8F"/>
    <w:rsid w:val="005546F3"/>
    <w:rsid w:val="00555C03"/>
    <w:rsid w:val="00561ED7"/>
    <w:rsid w:val="0056358B"/>
    <w:rsid w:val="0057418F"/>
    <w:rsid w:val="005815B1"/>
    <w:rsid w:val="00590B16"/>
    <w:rsid w:val="0059159D"/>
    <w:rsid w:val="005956C6"/>
    <w:rsid w:val="005A6746"/>
    <w:rsid w:val="005A7029"/>
    <w:rsid w:val="005B64F4"/>
    <w:rsid w:val="005E2BDA"/>
    <w:rsid w:val="006069DD"/>
    <w:rsid w:val="00606F9A"/>
    <w:rsid w:val="006108B1"/>
    <w:rsid w:val="00612535"/>
    <w:rsid w:val="00612A26"/>
    <w:rsid w:val="00615994"/>
    <w:rsid w:val="006276DA"/>
    <w:rsid w:val="00634955"/>
    <w:rsid w:val="00637B39"/>
    <w:rsid w:val="0065310F"/>
    <w:rsid w:val="006674B4"/>
    <w:rsid w:val="0067020F"/>
    <w:rsid w:val="006803F4"/>
    <w:rsid w:val="00691667"/>
    <w:rsid w:val="006979A4"/>
    <w:rsid w:val="006B41C3"/>
    <w:rsid w:val="006C3AD2"/>
    <w:rsid w:val="006C40FA"/>
    <w:rsid w:val="006D1AA6"/>
    <w:rsid w:val="006D3215"/>
    <w:rsid w:val="006D3672"/>
    <w:rsid w:val="006D5C55"/>
    <w:rsid w:val="006D70DE"/>
    <w:rsid w:val="006D7B10"/>
    <w:rsid w:val="006E10E8"/>
    <w:rsid w:val="006E5B70"/>
    <w:rsid w:val="006F74E0"/>
    <w:rsid w:val="007100A0"/>
    <w:rsid w:val="00713D55"/>
    <w:rsid w:val="007170D3"/>
    <w:rsid w:val="00726A72"/>
    <w:rsid w:val="00734B6F"/>
    <w:rsid w:val="0073644E"/>
    <w:rsid w:val="007533C7"/>
    <w:rsid w:val="0075697D"/>
    <w:rsid w:val="00757D53"/>
    <w:rsid w:val="00760894"/>
    <w:rsid w:val="00760B50"/>
    <w:rsid w:val="00766207"/>
    <w:rsid w:val="00767830"/>
    <w:rsid w:val="007818C8"/>
    <w:rsid w:val="007921AB"/>
    <w:rsid w:val="00794291"/>
    <w:rsid w:val="00797A42"/>
    <w:rsid w:val="00797EE7"/>
    <w:rsid w:val="007A3E6D"/>
    <w:rsid w:val="007A50DA"/>
    <w:rsid w:val="007A5BB6"/>
    <w:rsid w:val="007B0532"/>
    <w:rsid w:val="007B4806"/>
    <w:rsid w:val="007D759A"/>
    <w:rsid w:val="007E3EDC"/>
    <w:rsid w:val="007E4608"/>
    <w:rsid w:val="007E4C03"/>
    <w:rsid w:val="007E60A1"/>
    <w:rsid w:val="008064EA"/>
    <w:rsid w:val="008372A4"/>
    <w:rsid w:val="00844AEB"/>
    <w:rsid w:val="00847359"/>
    <w:rsid w:val="0085237C"/>
    <w:rsid w:val="00861576"/>
    <w:rsid w:val="00863A1A"/>
    <w:rsid w:val="00864EF2"/>
    <w:rsid w:val="00870FFF"/>
    <w:rsid w:val="00871951"/>
    <w:rsid w:val="00875805"/>
    <w:rsid w:val="008A399B"/>
    <w:rsid w:val="008A6D0C"/>
    <w:rsid w:val="008B177A"/>
    <w:rsid w:val="008B24EC"/>
    <w:rsid w:val="008C0C95"/>
    <w:rsid w:val="008C57BE"/>
    <w:rsid w:val="008C7CEB"/>
    <w:rsid w:val="008D2100"/>
    <w:rsid w:val="008D4F2B"/>
    <w:rsid w:val="008D5C25"/>
    <w:rsid w:val="008E6A3C"/>
    <w:rsid w:val="008E7D9B"/>
    <w:rsid w:val="008F0343"/>
    <w:rsid w:val="008F7D08"/>
    <w:rsid w:val="0091439E"/>
    <w:rsid w:val="00916CB7"/>
    <w:rsid w:val="00925310"/>
    <w:rsid w:val="00930B89"/>
    <w:rsid w:val="00945386"/>
    <w:rsid w:val="00946084"/>
    <w:rsid w:val="00962D97"/>
    <w:rsid w:val="00964579"/>
    <w:rsid w:val="0098270E"/>
    <w:rsid w:val="0098360D"/>
    <w:rsid w:val="009A078E"/>
    <w:rsid w:val="009A1694"/>
    <w:rsid w:val="009B150C"/>
    <w:rsid w:val="009B2279"/>
    <w:rsid w:val="009B7516"/>
    <w:rsid w:val="009C4E3A"/>
    <w:rsid w:val="009C5DE0"/>
    <w:rsid w:val="009D0AA4"/>
    <w:rsid w:val="009D33C0"/>
    <w:rsid w:val="009D3871"/>
    <w:rsid w:val="009F36EC"/>
    <w:rsid w:val="009F4336"/>
    <w:rsid w:val="009F7264"/>
    <w:rsid w:val="00A03BE7"/>
    <w:rsid w:val="00A062A9"/>
    <w:rsid w:val="00A123B6"/>
    <w:rsid w:val="00A23BF1"/>
    <w:rsid w:val="00A30B36"/>
    <w:rsid w:val="00A36964"/>
    <w:rsid w:val="00A4240B"/>
    <w:rsid w:val="00A426FE"/>
    <w:rsid w:val="00A42E87"/>
    <w:rsid w:val="00A44EDC"/>
    <w:rsid w:val="00A6151F"/>
    <w:rsid w:val="00A7401D"/>
    <w:rsid w:val="00A74903"/>
    <w:rsid w:val="00A74A2E"/>
    <w:rsid w:val="00A75570"/>
    <w:rsid w:val="00A80E78"/>
    <w:rsid w:val="00A80FCA"/>
    <w:rsid w:val="00A937BB"/>
    <w:rsid w:val="00AB4C0D"/>
    <w:rsid w:val="00AB7778"/>
    <w:rsid w:val="00AD0A8D"/>
    <w:rsid w:val="00AD1EE7"/>
    <w:rsid w:val="00AD3455"/>
    <w:rsid w:val="00AD353F"/>
    <w:rsid w:val="00AE679A"/>
    <w:rsid w:val="00AF3328"/>
    <w:rsid w:val="00AF7B05"/>
    <w:rsid w:val="00B065EF"/>
    <w:rsid w:val="00B16203"/>
    <w:rsid w:val="00B16489"/>
    <w:rsid w:val="00B2015A"/>
    <w:rsid w:val="00B27F14"/>
    <w:rsid w:val="00B41BB6"/>
    <w:rsid w:val="00B4769E"/>
    <w:rsid w:val="00B524FC"/>
    <w:rsid w:val="00B57578"/>
    <w:rsid w:val="00B6328F"/>
    <w:rsid w:val="00B70830"/>
    <w:rsid w:val="00B77897"/>
    <w:rsid w:val="00B85AB3"/>
    <w:rsid w:val="00B91255"/>
    <w:rsid w:val="00B9522E"/>
    <w:rsid w:val="00B96560"/>
    <w:rsid w:val="00BA1D0F"/>
    <w:rsid w:val="00BA5FA5"/>
    <w:rsid w:val="00BB1B8D"/>
    <w:rsid w:val="00BB3505"/>
    <w:rsid w:val="00BB3DC9"/>
    <w:rsid w:val="00BB4ACC"/>
    <w:rsid w:val="00BC2F7B"/>
    <w:rsid w:val="00BC5228"/>
    <w:rsid w:val="00BF0CAE"/>
    <w:rsid w:val="00BF2352"/>
    <w:rsid w:val="00C02FC1"/>
    <w:rsid w:val="00C07671"/>
    <w:rsid w:val="00C11859"/>
    <w:rsid w:val="00C22C5E"/>
    <w:rsid w:val="00C52985"/>
    <w:rsid w:val="00C61896"/>
    <w:rsid w:val="00C82A20"/>
    <w:rsid w:val="00C8753A"/>
    <w:rsid w:val="00C95ECE"/>
    <w:rsid w:val="00CA0D2B"/>
    <w:rsid w:val="00CA72F6"/>
    <w:rsid w:val="00CD7400"/>
    <w:rsid w:val="00CD780E"/>
    <w:rsid w:val="00CD7D01"/>
    <w:rsid w:val="00CF58D0"/>
    <w:rsid w:val="00CF6188"/>
    <w:rsid w:val="00D0019D"/>
    <w:rsid w:val="00D02232"/>
    <w:rsid w:val="00D0492D"/>
    <w:rsid w:val="00D17783"/>
    <w:rsid w:val="00D26080"/>
    <w:rsid w:val="00D324FE"/>
    <w:rsid w:val="00D33EDF"/>
    <w:rsid w:val="00D50032"/>
    <w:rsid w:val="00D50911"/>
    <w:rsid w:val="00D56FA5"/>
    <w:rsid w:val="00D72DD5"/>
    <w:rsid w:val="00D77CFD"/>
    <w:rsid w:val="00D9478C"/>
    <w:rsid w:val="00DA2AAE"/>
    <w:rsid w:val="00DA6CD9"/>
    <w:rsid w:val="00DB4359"/>
    <w:rsid w:val="00DB6051"/>
    <w:rsid w:val="00DB6802"/>
    <w:rsid w:val="00DC2D6E"/>
    <w:rsid w:val="00DC2FEF"/>
    <w:rsid w:val="00DD1AAC"/>
    <w:rsid w:val="00DD2503"/>
    <w:rsid w:val="00DE2533"/>
    <w:rsid w:val="00DE5E86"/>
    <w:rsid w:val="00DF388C"/>
    <w:rsid w:val="00DF50EA"/>
    <w:rsid w:val="00DF6757"/>
    <w:rsid w:val="00E004A1"/>
    <w:rsid w:val="00E004AE"/>
    <w:rsid w:val="00E0399C"/>
    <w:rsid w:val="00E04EBA"/>
    <w:rsid w:val="00E0589F"/>
    <w:rsid w:val="00E24CA8"/>
    <w:rsid w:val="00E31DF2"/>
    <w:rsid w:val="00E32609"/>
    <w:rsid w:val="00E61D5D"/>
    <w:rsid w:val="00E61DB1"/>
    <w:rsid w:val="00E65B10"/>
    <w:rsid w:val="00E731BD"/>
    <w:rsid w:val="00E736FF"/>
    <w:rsid w:val="00E81752"/>
    <w:rsid w:val="00E84E11"/>
    <w:rsid w:val="00E9051A"/>
    <w:rsid w:val="00EC7982"/>
    <w:rsid w:val="00ED08A8"/>
    <w:rsid w:val="00ED3060"/>
    <w:rsid w:val="00ED4398"/>
    <w:rsid w:val="00EE164F"/>
    <w:rsid w:val="00EE1900"/>
    <w:rsid w:val="00EE3506"/>
    <w:rsid w:val="00EF032F"/>
    <w:rsid w:val="00EF0A03"/>
    <w:rsid w:val="00EF26F0"/>
    <w:rsid w:val="00F00803"/>
    <w:rsid w:val="00F016E9"/>
    <w:rsid w:val="00F11CD5"/>
    <w:rsid w:val="00F15EFE"/>
    <w:rsid w:val="00F16A09"/>
    <w:rsid w:val="00F3323E"/>
    <w:rsid w:val="00F33D7C"/>
    <w:rsid w:val="00F345F7"/>
    <w:rsid w:val="00F42C40"/>
    <w:rsid w:val="00F50184"/>
    <w:rsid w:val="00F535D5"/>
    <w:rsid w:val="00F53F31"/>
    <w:rsid w:val="00F55CD9"/>
    <w:rsid w:val="00F6191C"/>
    <w:rsid w:val="00F6722D"/>
    <w:rsid w:val="00F70334"/>
    <w:rsid w:val="00F73E22"/>
    <w:rsid w:val="00F74B18"/>
    <w:rsid w:val="00F76444"/>
    <w:rsid w:val="00F84613"/>
    <w:rsid w:val="00F918E9"/>
    <w:rsid w:val="00F92916"/>
    <w:rsid w:val="00FA1155"/>
    <w:rsid w:val="00FA166A"/>
    <w:rsid w:val="00FB10E8"/>
    <w:rsid w:val="00FB1B9B"/>
    <w:rsid w:val="00FC1768"/>
    <w:rsid w:val="00FC2102"/>
    <w:rsid w:val="00FE3C56"/>
    <w:rsid w:val="00FF4CA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755CE45"/>
  <w15:docId w15:val="{294CFA77-8A23-484E-A8EC-32B5DE9FD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F00803"/>
    <w:pPr>
      <w:spacing w:after="0"/>
    </w:pPr>
    <w:rPr>
      <w:rFonts w:ascii="Times New Roman" w:eastAsia="Times New Roman" w:hAnsi="Times New Roman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OUTBody">
    <w:name w:val="HANDOUT_Body"/>
    <w:autoRedefine/>
    <w:qFormat/>
    <w:rsid w:val="00C11859"/>
    <w:pPr>
      <w:tabs>
        <w:tab w:val="right" w:pos="4500"/>
      </w:tabs>
      <w:spacing w:after="0"/>
      <w:ind w:left="360" w:right="810"/>
    </w:pPr>
    <w:rPr>
      <w:rFonts w:ascii="Avenir Book" w:eastAsia="ヒラギノ角ゴ Pro W3" w:hAnsi="Avenir Book" w:cs="Times New Roman"/>
      <w:color w:val="262626"/>
      <w:sz w:val="20"/>
      <w:szCs w:val="20"/>
      <w:lang w:eastAsia="en-US"/>
    </w:rPr>
  </w:style>
  <w:style w:type="paragraph" w:customStyle="1" w:styleId="HANDOUTheadline">
    <w:name w:val="HANDOUT_headline"/>
    <w:autoRedefine/>
    <w:qFormat/>
    <w:rsid w:val="006D1AA6"/>
    <w:pPr>
      <w:tabs>
        <w:tab w:val="left" w:pos="720"/>
        <w:tab w:val="left" w:pos="9990"/>
      </w:tabs>
      <w:spacing w:after="120" w:line="600" w:lineRule="exact"/>
      <w:ind w:right="900"/>
    </w:pPr>
    <w:rPr>
      <w:rFonts w:ascii="Avenir Book" w:eastAsia="ヒラギノ角ゴ Pro W3" w:hAnsi="Avenir Book" w:cs="Times New Roman"/>
      <w:sz w:val="60"/>
      <w:szCs w:val="60"/>
      <w:lang w:eastAsia="en-US"/>
    </w:rPr>
  </w:style>
  <w:style w:type="paragraph" w:customStyle="1" w:styleId="00HANDOUTleadin">
    <w:name w:val="00_HANDOUT_leadin"/>
    <w:autoRedefine/>
    <w:qFormat/>
    <w:rsid w:val="001F3259"/>
    <w:pPr>
      <w:spacing w:before="240" w:after="0"/>
    </w:pPr>
    <w:rPr>
      <w:rFonts w:ascii="Avenir Book" w:eastAsia="ヒラギノ角ゴ Pro W3" w:hAnsi="Avenir Book" w:cs="Times New Roman"/>
      <w:b/>
      <w:color w:val="4F81BD" w:themeColor="accent1"/>
      <w:lang w:eastAsia="en-US"/>
    </w:rPr>
  </w:style>
  <w:style w:type="table" w:styleId="TableGrid">
    <w:name w:val="Table Grid"/>
    <w:aliases w:val="00_HANDOUT_TableWithGrid"/>
    <w:basedOn w:val="TableNormal"/>
    <w:rsid w:val="00267FA5"/>
    <w:pPr>
      <w:spacing w:after="0"/>
    </w:pPr>
    <w:rPr>
      <w:rFonts w:ascii="Avenir Book" w:eastAsia="Times New Roman" w:hAnsi="Avenir Book" w:cs="Times New Roman"/>
      <w:color w:val="404040" w:themeColor="text1" w:themeTint="BF"/>
      <w:sz w:val="20"/>
      <w:szCs w:val="20"/>
      <w:lang w:eastAsia="en-US"/>
    </w:rPr>
    <w:tblPr>
      <w:tblBorders>
        <w:insideH w:val="single" w:sz="4" w:space="0" w:color="auto"/>
        <w:insideV w:val="single" w:sz="4" w:space="0" w:color="auto"/>
      </w:tblBorders>
    </w:tblPr>
  </w:style>
  <w:style w:type="paragraph" w:customStyle="1" w:styleId="00HANDOUTbody">
    <w:name w:val="00_HANDOUT_body"/>
    <w:next w:val="BodyText"/>
    <w:autoRedefine/>
    <w:qFormat/>
    <w:rsid w:val="00637B39"/>
    <w:pPr>
      <w:tabs>
        <w:tab w:val="right" w:pos="11070"/>
      </w:tabs>
      <w:spacing w:after="0"/>
      <w:jc w:val="center"/>
    </w:pPr>
    <w:rPr>
      <w:rFonts w:ascii="Avenir Book" w:eastAsia="Times New Roman" w:hAnsi="Avenir Book" w:cs="Times New Roman"/>
      <w:color w:val="808080" w:themeColor="background1" w:themeShade="80"/>
      <w:sz w:val="36"/>
      <w:szCs w:val="36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67F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7FA5"/>
  </w:style>
  <w:style w:type="paragraph" w:customStyle="1" w:styleId="Organization">
    <w:name w:val="Organization"/>
    <w:basedOn w:val="Normal"/>
    <w:rsid w:val="00F00803"/>
    <w:pPr>
      <w:jc w:val="right"/>
    </w:pPr>
    <w:rPr>
      <w:rFonts w:ascii="Trebuchet MS" w:eastAsia="MS Gothic" w:hAnsi="Trebuchet MS"/>
      <w:color w:val="38ABED"/>
      <w:sz w:val="36"/>
      <w:szCs w:val="22"/>
    </w:rPr>
  </w:style>
  <w:style w:type="paragraph" w:customStyle="1" w:styleId="ContactInformation">
    <w:name w:val="Contact Information"/>
    <w:basedOn w:val="Normal"/>
    <w:rsid w:val="00F00803"/>
    <w:pPr>
      <w:spacing w:before="40" w:line="220" w:lineRule="atLeast"/>
      <w:jc w:val="right"/>
    </w:pPr>
    <w:rPr>
      <w:rFonts w:ascii="Trebuchet MS" w:eastAsia="MS Gothic" w:hAnsi="Trebuchet MS"/>
      <w:color w:val="38ABED"/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80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803"/>
    <w:rPr>
      <w:rFonts w:ascii="Lucida Grande" w:eastAsia="Times New Roman" w:hAnsi="Lucida Grande" w:cs="Lucida Grande"/>
      <w:sz w:val="18"/>
      <w:szCs w:val="18"/>
      <w:lang w:eastAsia="en-US"/>
    </w:rPr>
  </w:style>
  <w:style w:type="paragraph" w:customStyle="1" w:styleId="FreeForm">
    <w:name w:val="Free Form"/>
    <w:rsid w:val="00F00803"/>
    <w:pPr>
      <w:spacing w:after="0"/>
    </w:pPr>
    <w:rPr>
      <w:rFonts w:ascii="Helvetica" w:eastAsia="ヒラギノ角ゴ Pro W3" w:hAnsi="Helvetica" w:cs="Times New Roman"/>
      <w:color w:val="000000"/>
      <w:lang w:eastAsia="en-US"/>
    </w:rPr>
  </w:style>
  <w:style w:type="paragraph" w:customStyle="1" w:styleId="HANDOUTHEADLINE0">
    <w:name w:val="HANDOUT HEADLINE"/>
    <w:basedOn w:val="FreeForm"/>
    <w:autoRedefine/>
    <w:qFormat/>
    <w:rsid w:val="00844AEB"/>
    <w:pPr>
      <w:tabs>
        <w:tab w:val="right" w:pos="10980"/>
      </w:tabs>
      <w:ind w:right="907"/>
    </w:pPr>
    <w:rPr>
      <w:rFonts w:ascii="Avenir Book" w:hAnsi="Avenir Book"/>
      <w:color w:val="808080" w:themeColor="background1" w:themeShade="8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0080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0803"/>
    <w:rPr>
      <w:rFonts w:ascii="Times New Roman" w:eastAsia="Times New Roman" w:hAnsi="Times New Roman" w:cs="Times New Roman"/>
      <w:lang w:eastAsia="en-US"/>
    </w:rPr>
  </w:style>
  <w:style w:type="paragraph" w:styleId="Footer">
    <w:name w:val="footer"/>
    <w:basedOn w:val="Normal"/>
    <w:link w:val="FooterChar"/>
    <w:unhideWhenUsed/>
    <w:rsid w:val="00F0080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00803"/>
    <w:rPr>
      <w:rFonts w:ascii="Times New Roman" w:eastAsia="Times New Roman" w:hAnsi="Times New Roman" w:cs="Times New Roman"/>
      <w:lang w:eastAsia="en-US"/>
    </w:rPr>
  </w:style>
  <w:style w:type="paragraph" w:styleId="ListBullet">
    <w:name w:val="List Bullet"/>
    <w:basedOn w:val="Normal"/>
    <w:unhideWhenUsed/>
    <w:rsid w:val="001E1CB2"/>
    <w:pPr>
      <w:numPr>
        <w:numId w:val="1"/>
      </w:numPr>
      <w:tabs>
        <w:tab w:val="num" w:pos="180"/>
      </w:tabs>
      <w:ind w:left="180" w:firstLine="0"/>
      <w:contextualSpacing/>
    </w:pPr>
    <w:rPr>
      <w:rFonts w:ascii="Trebuchet MS" w:eastAsia="MS Gothic" w:hAnsi="Trebuchet MS"/>
      <w:color w:val="404040"/>
      <w:sz w:val="19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CB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CB2"/>
    <w:rPr>
      <w:rFonts w:ascii="Times New Roman" w:eastAsia="Times New Roman" w:hAnsi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E1CB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E1CB2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customStyle="1" w:styleId="FreeFormA">
    <w:name w:val="Free Form A"/>
    <w:rsid w:val="0028150C"/>
    <w:pPr>
      <w:spacing w:after="0"/>
    </w:pPr>
    <w:rPr>
      <w:rFonts w:ascii="Helvetica" w:eastAsia="ヒラギノ角ゴ Pro W3" w:hAnsi="Helvetica" w:cs="Times New Roman"/>
      <w:color w:val="000000"/>
      <w:szCs w:val="20"/>
      <w:lang w:eastAsia="en-US"/>
    </w:rPr>
  </w:style>
  <w:style w:type="character" w:styleId="PageNumber">
    <w:name w:val="page number"/>
    <w:basedOn w:val="DefaultParagraphFont"/>
    <w:uiPriority w:val="99"/>
    <w:unhideWhenUsed/>
    <w:rsid w:val="00D50911"/>
    <w:rPr>
      <w:rFonts w:ascii="Avenir Black" w:hAnsi="Avenir Black"/>
      <w:color w:val="4F81BD" w:themeColor="accent1"/>
      <w:sz w:val="16"/>
    </w:rPr>
  </w:style>
  <w:style w:type="paragraph" w:customStyle="1" w:styleId="HANDOUTHEADER">
    <w:name w:val="HANDOUT HEADER"/>
    <w:basedOn w:val="HANDOUTHEADLINE0"/>
    <w:autoRedefine/>
    <w:qFormat/>
    <w:rsid w:val="0015375A"/>
    <w:pPr>
      <w:spacing w:line="640" w:lineRule="exact"/>
    </w:pPr>
    <w:rPr>
      <w:color w:val="0D0D0D" w:themeColor="text1" w:themeTint="F2"/>
      <w:sz w:val="24"/>
      <w:szCs w:val="24"/>
    </w:rPr>
  </w:style>
  <w:style w:type="paragraph" w:customStyle="1" w:styleId="HANDOUTTitle">
    <w:name w:val="HANDOUT_Title"/>
    <w:next w:val="HANDOUTHEADLINE0"/>
    <w:autoRedefine/>
    <w:qFormat/>
    <w:rsid w:val="00726A72"/>
    <w:pPr>
      <w:spacing w:after="0" w:line="1200" w:lineRule="exact"/>
      <w:jc w:val="center"/>
    </w:pPr>
    <w:rPr>
      <w:rFonts w:ascii="Avenir Book" w:eastAsia="ヒラギノ角ゴ Pro W3" w:hAnsi="Avenir Book" w:cs="Times New Roman"/>
      <w:color w:val="4F81BD" w:themeColor="accent1"/>
      <w:sz w:val="1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33EDF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D3060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5310F"/>
    <w:pPr>
      <w:spacing w:after="0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2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your.email@email.com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D6F7462-EF82-46E9-945E-7261790A9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R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Fournier</dc:creator>
  <cp:keywords/>
  <dc:description/>
  <cp:lastModifiedBy>Mattias Clymer</cp:lastModifiedBy>
  <cp:revision>2</cp:revision>
  <cp:lastPrinted>2015-10-13T16:53:00Z</cp:lastPrinted>
  <dcterms:created xsi:type="dcterms:W3CDTF">2018-03-07T10:42:00Z</dcterms:created>
  <dcterms:modified xsi:type="dcterms:W3CDTF">2018-03-07T10:42:00Z</dcterms:modified>
</cp:coreProperties>
</file>